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6C65E" w14:textId="77777777" w:rsidR="00E858E4" w:rsidRPr="00864C3D" w:rsidRDefault="00E858E4" w:rsidP="00864C3D">
      <w:pPr>
        <w:pStyle w:val="Heading1"/>
      </w:pPr>
      <w:r w:rsidRPr="00864C3D">
        <w:t>Task</w:t>
      </w:r>
    </w:p>
    <w:p w14:paraId="7F2A528C" w14:textId="77777777" w:rsidR="00F628E1" w:rsidRDefault="00F628E1" w:rsidP="00F628E1">
      <w:pPr>
        <w:rPr>
          <w:lang w:eastAsia="en-AU"/>
        </w:rPr>
      </w:pPr>
      <w:r>
        <w:rPr>
          <w:lang w:eastAsia="en-AU"/>
        </w:rPr>
        <w:t xml:space="preserve">You have been tasked to construct an evidence guide of your learning. The subject of the evidence guide is defaulted to the construction of learning material for other students to consume (see below) – however the subject can be negotiated with the teacher for individual interest or skills. </w:t>
      </w:r>
    </w:p>
    <w:p w14:paraId="15ADB8B4" w14:textId="77777777" w:rsidR="00F628E1" w:rsidRDefault="00F628E1" w:rsidP="00F628E1">
      <w:pPr>
        <w:rPr>
          <w:lang w:eastAsia="en-AU"/>
        </w:rPr>
      </w:pPr>
    </w:p>
    <w:p w14:paraId="44937DF9" w14:textId="77777777" w:rsidR="00F628E1" w:rsidRDefault="00F628E1" w:rsidP="00F628E1">
      <w:pPr>
        <w:rPr>
          <w:lang w:eastAsia="en-AU"/>
        </w:rPr>
      </w:pPr>
      <w:r>
        <w:rPr>
          <w:lang w:eastAsia="en-AU"/>
        </w:rPr>
        <w:t xml:space="preserve">The subject of the evidence (the learning material) can be collaborated on together in teams of 2 </w:t>
      </w:r>
      <w:r w:rsidRPr="006B1C6D">
        <w:rPr>
          <w:color w:val="202124"/>
          <w:shd w:val="clear" w:color="auto" w:fill="FFFFFF"/>
        </w:rPr>
        <w:t>±</w:t>
      </w:r>
      <w:r>
        <w:rPr>
          <w:color w:val="202124"/>
          <w:shd w:val="clear" w:color="auto" w:fill="FFFFFF"/>
        </w:rPr>
        <w:t xml:space="preserve"> </w:t>
      </w:r>
      <w:r w:rsidRPr="006B1C6D">
        <w:rPr>
          <w:color w:val="202124"/>
          <w:shd w:val="clear" w:color="auto" w:fill="FFFFFF"/>
        </w:rPr>
        <w:t>1</w:t>
      </w:r>
      <w:r>
        <w:rPr>
          <w:color w:val="202124"/>
          <w:shd w:val="clear" w:color="auto" w:fill="FFFFFF"/>
        </w:rPr>
        <w:t xml:space="preserve"> but the evidence guide of your learning is individual. </w:t>
      </w:r>
    </w:p>
    <w:p w14:paraId="69549637" w14:textId="77777777" w:rsidR="00F628E1" w:rsidRDefault="00F628E1" w:rsidP="00F628E1">
      <w:pPr>
        <w:rPr>
          <w:lang w:eastAsia="en-AU"/>
        </w:rPr>
      </w:pPr>
    </w:p>
    <w:p w14:paraId="6D13B73C" w14:textId="77777777" w:rsidR="00F628E1" w:rsidRDefault="00F628E1" w:rsidP="00F628E1">
      <w:pPr>
        <w:rPr>
          <w:lang w:eastAsia="en-AU"/>
        </w:rPr>
      </w:pPr>
      <w:r>
        <w:rPr>
          <w:lang w:eastAsia="en-AU"/>
        </w:rPr>
        <w:t xml:space="preserve">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 </w:t>
      </w:r>
    </w:p>
    <w:p w14:paraId="28697149" w14:textId="77777777" w:rsidR="00F628E1" w:rsidRDefault="00F628E1" w:rsidP="00F628E1">
      <w:pPr>
        <w:rPr>
          <w:lang w:eastAsia="en-AU"/>
        </w:rPr>
      </w:pPr>
    </w:p>
    <w:p w14:paraId="702BB3FD" w14:textId="77777777" w:rsidR="00F628E1" w:rsidRDefault="00F628E1" w:rsidP="00F628E1">
      <w:pPr>
        <w:rPr>
          <w:lang w:eastAsia="en-AU"/>
        </w:rPr>
      </w:pPr>
      <w:r>
        <w:rPr>
          <w:lang w:eastAsia="en-AU"/>
        </w:rPr>
        <w:t xml:space="preserve">An evidence guide document is, generally, represented on a document that consists of short, and sharp, responses to high level questions. Historically, this document has been a PowerPoint document but this year the focus is on creating Markdown Documents. </w:t>
      </w:r>
    </w:p>
    <w:p w14:paraId="57A4F322" w14:textId="77777777" w:rsidR="00F628E1" w:rsidRDefault="00F628E1" w:rsidP="00F628E1">
      <w:pPr>
        <w:rPr>
          <w:lang w:eastAsia="en-AU"/>
        </w:rPr>
      </w:pPr>
    </w:p>
    <w:p w14:paraId="6E1053DD" w14:textId="77777777" w:rsidR="00F628E1" w:rsidRDefault="00F628E1" w:rsidP="00F628E1">
      <w:pPr>
        <w:rPr>
          <w:lang w:eastAsia="en-AU"/>
        </w:rPr>
      </w:pPr>
      <w:r w:rsidRPr="00914A85">
        <w:rPr>
          <w:b/>
          <w:bCs/>
          <w:lang w:eastAsia="en-AU"/>
        </w:rPr>
        <w:t>Topics for learning</w:t>
      </w:r>
      <w:r>
        <w:rPr>
          <w:lang w:eastAsia="en-AU"/>
        </w:rPr>
        <w:t xml:space="preserve"> material (choose one, all continuing content must be chosen before we can allow for duplicate choices). </w:t>
      </w:r>
    </w:p>
    <w:p w14:paraId="036E3070" w14:textId="77777777" w:rsidR="00F628E1" w:rsidRDefault="00F628E1" w:rsidP="00F628E1">
      <w:pPr>
        <w:rPr>
          <w:lang w:eastAsia="en-AU"/>
        </w:rPr>
      </w:pPr>
    </w:p>
    <w:p w14:paraId="3544E293" w14:textId="77777777" w:rsidR="00F628E1" w:rsidRPr="00E93C00" w:rsidRDefault="00F628E1" w:rsidP="00F628E1">
      <w:pPr>
        <w:rPr>
          <w:b/>
          <w:bCs/>
          <w:lang w:eastAsia="en-AU"/>
        </w:rPr>
      </w:pPr>
      <w:bookmarkStart w:id="0" w:name="_Hlk101783025"/>
      <w:r w:rsidRPr="00E93C00">
        <w:rPr>
          <w:b/>
          <w:bCs/>
          <w:lang w:eastAsia="en-AU"/>
        </w:rPr>
        <w:t>Continuing students</w:t>
      </w:r>
    </w:p>
    <w:p w14:paraId="2EB4E97C" w14:textId="77777777" w:rsidR="00F628E1" w:rsidRDefault="00F628E1" w:rsidP="00F628E1">
      <w:pPr>
        <w:rPr>
          <w:lang w:eastAsia="en-AU"/>
        </w:rPr>
      </w:pPr>
    </w:p>
    <w:p w14:paraId="6D6E09D8" w14:textId="77777777" w:rsidR="00F628E1" w:rsidRDefault="00F628E1" w:rsidP="00F628E1">
      <w:pPr>
        <w:numPr>
          <w:ilvl w:val="0"/>
          <w:numId w:val="5"/>
        </w:numPr>
        <w:rPr>
          <w:lang w:eastAsia="en-AU"/>
        </w:rPr>
      </w:pPr>
      <w:r>
        <w:rPr>
          <w:lang w:eastAsia="en-AU"/>
        </w:rPr>
        <w:t>argparse: a python module for handling command line input</w:t>
      </w:r>
    </w:p>
    <w:p w14:paraId="317C8E78" w14:textId="77777777" w:rsidR="00F628E1" w:rsidRDefault="00F628E1" w:rsidP="00F628E1">
      <w:pPr>
        <w:numPr>
          <w:ilvl w:val="0"/>
          <w:numId w:val="5"/>
        </w:numPr>
        <w:rPr>
          <w:lang w:eastAsia="en-AU"/>
        </w:rPr>
      </w:pPr>
      <w:r>
        <w:rPr>
          <w:lang w:eastAsia="en-AU"/>
        </w:rPr>
        <w:t>PyFiglet: a python module for converting strings into ASCII Text</w:t>
      </w:r>
    </w:p>
    <w:p w14:paraId="127253C2" w14:textId="77777777" w:rsidR="00F628E1" w:rsidRDefault="00F628E1" w:rsidP="00F628E1">
      <w:pPr>
        <w:numPr>
          <w:ilvl w:val="0"/>
          <w:numId w:val="5"/>
        </w:numPr>
        <w:rPr>
          <w:lang w:eastAsia="en-AU"/>
        </w:rPr>
      </w:pPr>
      <w:r>
        <w:rPr>
          <w:lang w:eastAsia="en-AU"/>
        </w:rPr>
        <w:t>rich: a python library for creating rich text and beautiful formatting for command line applications</w:t>
      </w:r>
    </w:p>
    <w:p w14:paraId="4703FBDD" w14:textId="77777777" w:rsidR="00F628E1" w:rsidRDefault="00F628E1" w:rsidP="00F628E1">
      <w:pPr>
        <w:numPr>
          <w:ilvl w:val="0"/>
          <w:numId w:val="5"/>
        </w:numPr>
        <w:rPr>
          <w:lang w:eastAsia="en-AU"/>
        </w:rPr>
      </w:pPr>
      <w:r>
        <w:rPr>
          <w:lang w:eastAsia="en-AU"/>
        </w:rPr>
        <w:t>beautiful Soup: a parsing library that allows you to read / analyse / extract data from XML and HTML documents</w:t>
      </w:r>
    </w:p>
    <w:p w14:paraId="7EE22493" w14:textId="77777777" w:rsidR="00F628E1" w:rsidRDefault="00F628E1" w:rsidP="00F628E1">
      <w:pPr>
        <w:numPr>
          <w:ilvl w:val="0"/>
          <w:numId w:val="5"/>
        </w:numPr>
        <w:rPr>
          <w:lang w:eastAsia="en-AU"/>
        </w:rPr>
      </w:pPr>
      <w:r>
        <w:rPr>
          <w:lang w:eastAsia="en-AU"/>
        </w:rPr>
        <w:t>requests: a HTTP library that allows you to access webpages specifically posting to forms.</w:t>
      </w:r>
    </w:p>
    <w:p w14:paraId="44A20CB2" w14:textId="77777777" w:rsidR="00F628E1" w:rsidRDefault="00F628E1" w:rsidP="00F628E1">
      <w:pPr>
        <w:numPr>
          <w:ilvl w:val="0"/>
          <w:numId w:val="5"/>
        </w:numPr>
        <w:rPr>
          <w:lang w:eastAsia="en-AU"/>
        </w:rPr>
      </w:pPr>
      <w:r>
        <w:rPr>
          <w:lang w:eastAsia="en-AU"/>
        </w:rPr>
        <w:t>Objects as reusable namespaces</w:t>
      </w:r>
    </w:p>
    <w:p w14:paraId="17CDD4B8" w14:textId="77777777" w:rsidR="00F628E1" w:rsidRDefault="00F628E1" w:rsidP="00F628E1">
      <w:pPr>
        <w:numPr>
          <w:ilvl w:val="0"/>
          <w:numId w:val="5"/>
        </w:numPr>
        <w:rPr>
          <w:lang w:eastAsia="en-AU"/>
        </w:rPr>
      </w:pPr>
      <w:r>
        <w:rPr>
          <w:lang w:eastAsia="en-AU"/>
        </w:rPr>
        <w:t>(optional | advanced) how to play hangman</w:t>
      </w:r>
    </w:p>
    <w:p w14:paraId="4E665855" w14:textId="77777777" w:rsidR="00F628E1" w:rsidRDefault="00F628E1" w:rsidP="00F628E1">
      <w:pPr>
        <w:rPr>
          <w:lang w:eastAsia="en-AU"/>
        </w:rPr>
      </w:pPr>
    </w:p>
    <w:p w14:paraId="47578547" w14:textId="77777777" w:rsidR="00F628E1" w:rsidRDefault="00F628E1" w:rsidP="00F628E1">
      <w:pPr>
        <w:rPr>
          <w:b/>
          <w:bCs/>
          <w:lang w:eastAsia="en-AU"/>
        </w:rPr>
      </w:pPr>
      <w:r w:rsidRPr="00E93C00">
        <w:rPr>
          <w:b/>
          <w:bCs/>
          <w:lang w:eastAsia="en-AU"/>
        </w:rPr>
        <w:t>New year students</w:t>
      </w:r>
      <w:r>
        <w:rPr>
          <w:b/>
          <w:bCs/>
          <w:lang w:eastAsia="en-AU"/>
        </w:rPr>
        <w:t xml:space="preserve"> may choose from here as well</w:t>
      </w:r>
    </w:p>
    <w:p w14:paraId="03A0CAD1" w14:textId="77777777" w:rsidR="00F628E1" w:rsidRPr="00E93C00" w:rsidRDefault="00F628E1" w:rsidP="00F628E1">
      <w:pPr>
        <w:numPr>
          <w:ilvl w:val="0"/>
          <w:numId w:val="5"/>
        </w:numPr>
        <w:rPr>
          <w:lang w:eastAsia="en-AU"/>
        </w:rPr>
      </w:pPr>
      <w:r>
        <w:rPr>
          <w:lang w:eastAsia="en-AU"/>
        </w:rPr>
        <w:t xml:space="preserve">Functions in python: how to pass information to, use that information, and return information from a reusable function. </w:t>
      </w:r>
    </w:p>
    <w:p w14:paraId="4A91551E" w14:textId="77777777" w:rsidR="00F628E1" w:rsidRPr="00914A85" w:rsidRDefault="00F628E1" w:rsidP="00F628E1">
      <w:pPr>
        <w:numPr>
          <w:ilvl w:val="0"/>
          <w:numId w:val="5"/>
        </w:numPr>
        <w:rPr>
          <w:lang w:eastAsia="en-AU"/>
        </w:rPr>
      </w:pPr>
      <w:r w:rsidRPr="00914A85">
        <w:rPr>
          <w:lang w:eastAsia="en-AU"/>
        </w:rPr>
        <w:t>For loops in python</w:t>
      </w:r>
      <w:r>
        <w:rPr>
          <w:lang w:eastAsia="en-AU"/>
        </w:rPr>
        <w:t>: how to iterate over a range / group of things</w:t>
      </w:r>
    </w:p>
    <w:p w14:paraId="447B4BA5" w14:textId="77777777" w:rsidR="00F628E1" w:rsidRDefault="00F628E1" w:rsidP="00F628E1">
      <w:pPr>
        <w:numPr>
          <w:ilvl w:val="0"/>
          <w:numId w:val="5"/>
        </w:numPr>
        <w:rPr>
          <w:lang w:eastAsia="en-AU"/>
        </w:rPr>
      </w:pPr>
      <w:r w:rsidRPr="00914A85">
        <w:rPr>
          <w:lang w:eastAsia="en-AU"/>
        </w:rPr>
        <w:t>While loops in python</w:t>
      </w:r>
      <w:r>
        <w:rPr>
          <w:lang w:eastAsia="en-AU"/>
        </w:rPr>
        <w:t>: how to iterate while some condition is true</w:t>
      </w:r>
    </w:p>
    <w:bookmarkEnd w:id="0"/>
    <w:p w14:paraId="4911DA6C" w14:textId="77777777" w:rsidR="00F628E1" w:rsidRDefault="00F628E1" w:rsidP="00F628E1">
      <w:pPr>
        <w:rPr>
          <w:lang w:eastAsia="en-AU"/>
        </w:rPr>
      </w:pPr>
    </w:p>
    <w:p w14:paraId="4CF54723" w14:textId="77777777" w:rsidR="00F628E1" w:rsidRDefault="00F628E1" w:rsidP="00F628E1">
      <w:pPr>
        <w:rPr>
          <w:lang w:eastAsia="en-AU"/>
        </w:rPr>
      </w:pPr>
      <w:r>
        <w:rPr>
          <w:lang w:eastAsia="en-AU"/>
        </w:rPr>
        <w:t xml:space="preserve">Each </w:t>
      </w:r>
      <w:r w:rsidRPr="006B1C6D">
        <w:rPr>
          <w:b/>
          <w:bCs/>
          <w:lang w:eastAsia="en-AU"/>
        </w:rPr>
        <w:t>topic of learning must include</w:t>
      </w:r>
      <w:r>
        <w:rPr>
          <w:lang w:eastAsia="en-AU"/>
        </w:rPr>
        <w:t xml:space="preserve"> the following at a minimum: </w:t>
      </w:r>
    </w:p>
    <w:p w14:paraId="78B6E4C0" w14:textId="77777777" w:rsidR="00F628E1" w:rsidRDefault="00F628E1" w:rsidP="00F628E1">
      <w:pPr>
        <w:rPr>
          <w:lang w:eastAsia="en-AU"/>
        </w:rPr>
      </w:pPr>
    </w:p>
    <w:p w14:paraId="1B728E31" w14:textId="77777777" w:rsidR="00F628E1" w:rsidRDefault="00F628E1" w:rsidP="00F628E1">
      <w:pPr>
        <w:numPr>
          <w:ilvl w:val="0"/>
          <w:numId w:val="5"/>
        </w:numPr>
        <w:rPr>
          <w:lang w:eastAsia="en-AU"/>
        </w:rPr>
      </w:pPr>
      <w:r>
        <w:rPr>
          <w:lang w:eastAsia="en-AU"/>
        </w:rPr>
        <w:t>Some sort of explicit instruction on the topic</w:t>
      </w:r>
    </w:p>
    <w:p w14:paraId="14C5ABC5" w14:textId="77777777" w:rsidR="00F628E1" w:rsidRDefault="00F628E1" w:rsidP="00F628E1">
      <w:pPr>
        <w:numPr>
          <w:ilvl w:val="0"/>
          <w:numId w:val="5"/>
        </w:numPr>
        <w:rPr>
          <w:lang w:eastAsia="en-AU"/>
        </w:rPr>
      </w:pPr>
      <w:r>
        <w:rPr>
          <w:lang w:eastAsia="en-AU"/>
        </w:rPr>
        <w:t>At least 2-4 (group size +1) worked example for any major thought you are trying to express</w:t>
      </w:r>
    </w:p>
    <w:p w14:paraId="7E5B605B" w14:textId="77777777" w:rsidR="00F628E1" w:rsidRDefault="00F628E1" w:rsidP="00F628E1">
      <w:pPr>
        <w:numPr>
          <w:ilvl w:val="0"/>
          <w:numId w:val="5"/>
        </w:numPr>
        <w:rPr>
          <w:lang w:eastAsia="en-AU"/>
        </w:rPr>
      </w:pPr>
      <w:r>
        <w:rPr>
          <w:lang w:eastAsia="en-AU"/>
        </w:rPr>
        <w:t xml:space="preserve">At least 1 practice question for each worked example. </w:t>
      </w:r>
    </w:p>
    <w:p w14:paraId="128C8151" w14:textId="77777777" w:rsidR="00F628E1" w:rsidRDefault="00F628E1" w:rsidP="00F628E1">
      <w:pPr>
        <w:numPr>
          <w:ilvl w:val="0"/>
          <w:numId w:val="5"/>
        </w:numPr>
        <w:rPr>
          <w:lang w:eastAsia="en-AU"/>
        </w:rPr>
      </w:pPr>
      <w:r>
        <w:rPr>
          <w:lang w:eastAsia="en-AU"/>
        </w:rPr>
        <w:t xml:space="preserve">At least 1 challenge question which incorporates the majority the knowledge from above. </w:t>
      </w:r>
    </w:p>
    <w:p w14:paraId="3349B673" w14:textId="77777777" w:rsidR="00F628E1" w:rsidRDefault="00F628E1" w:rsidP="00F628E1">
      <w:pPr>
        <w:rPr>
          <w:lang w:eastAsia="en-AU"/>
        </w:rPr>
      </w:pPr>
    </w:p>
    <w:p w14:paraId="2DE93232" w14:textId="77777777" w:rsidR="00F628E1" w:rsidRPr="005D6F8A" w:rsidRDefault="00F628E1" w:rsidP="00F628E1">
      <w:pPr>
        <w:rPr>
          <w:b/>
          <w:bCs/>
          <w:lang w:eastAsia="en-AU"/>
        </w:rPr>
      </w:pPr>
      <w:r w:rsidRPr="005D6F8A">
        <w:rPr>
          <w:b/>
          <w:bCs/>
          <w:lang w:eastAsia="en-AU"/>
        </w:rPr>
        <w:lastRenderedPageBreak/>
        <w:t xml:space="preserve">Evidence Guide: </w:t>
      </w:r>
    </w:p>
    <w:p w14:paraId="66376887" w14:textId="77777777" w:rsidR="00F628E1" w:rsidRDefault="00F628E1" w:rsidP="00F628E1">
      <w:pPr>
        <w:rPr>
          <w:lang w:eastAsia="en-AU"/>
        </w:rPr>
      </w:pPr>
    </w:p>
    <w:p w14:paraId="76B1DE01" w14:textId="77777777" w:rsidR="00F628E1" w:rsidRDefault="00F628E1" w:rsidP="00F628E1">
      <w:pPr>
        <w:rPr>
          <w:lang w:eastAsia="en-AU"/>
        </w:rPr>
      </w:pPr>
      <w:r>
        <w:rPr>
          <w:lang w:eastAsia="en-AU"/>
        </w:rPr>
        <w:t xml:space="preserve">Students must respond to the following questions: </w:t>
      </w:r>
    </w:p>
    <w:p w14:paraId="3FC1FA67" w14:textId="77777777" w:rsidR="00865C87" w:rsidRDefault="00865C87" w:rsidP="00F628E1">
      <w:pPr>
        <w:numPr>
          <w:ilvl w:val="0"/>
          <w:numId w:val="5"/>
        </w:numPr>
        <w:rPr>
          <w:lang w:eastAsia="en-AU"/>
        </w:rPr>
      </w:pPr>
      <w:r w:rsidRPr="00865C87">
        <w:rPr>
          <w:lang w:eastAsia="en-AU"/>
        </w:rPr>
        <w:t>Question 1: What was the process you used to ensure that you would meet all of the required elements of your tutorial?</w:t>
      </w:r>
    </w:p>
    <w:p w14:paraId="3613CE24" w14:textId="77777777" w:rsidR="00865C87" w:rsidRDefault="00865C87" w:rsidP="00865C87">
      <w:pPr>
        <w:numPr>
          <w:ilvl w:val="0"/>
          <w:numId w:val="5"/>
        </w:numPr>
        <w:rPr>
          <w:lang w:eastAsia="en-AU"/>
        </w:rPr>
      </w:pPr>
      <w:r w:rsidRPr="00865C87">
        <w:rPr>
          <w:lang w:eastAsia="en-AU"/>
        </w:rPr>
        <w:t xml:space="preserve">Question 2: How did your existing knowledge and/or understanding of Information Technology helped inform your work on the tutorial. </w:t>
      </w:r>
    </w:p>
    <w:p w14:paraId="0BBA3B77" w14:textId="3D530C83" w:rsidR="00C926C0" w:rsidRDefault="00865C87" w:rsidP="00865C87">
      <w:pPr>
        <w:numPr>
          <w:ilvl w:val="0"/>
          <w:numId w:val="5"/>
        </w:numPr>
        <w:rPr>
          <w:lang w:eastAsia="en-AU"/>
        </w:rPr>
      </w:pPr>
      <w:r w:rsidRPr="00865C87">
        <w:rPr>
          <w:lang w:eastAsia="en-AU"/>
        </w:rPr>
        <w:t>Question 3: How has your understanding of Information Technology changed from the start of this assignment time until now?</w:t>
      </w:r>
    </w:p>
    <w:p w14:paraId="3091315F" w14:textId="77777777" w:rsidR="00F9021D" w:rsidRDefault="00F9021D" w:rsidP="00E858E4"/>
    <w:p w14:paraId="4D1FD484" w14:textId="77777777" w:rsidR="00F9021D" w:rsidRPr="00386405" w:rsidRDefault="00F9021D" w:rsidP="00386405">
      <w:pPr>
        <w:pStyle w:val="Heading5"/>
      </w:pPr>
      <w:r w:rsidRPr="00386405">
        <w:t>Section 1: Knowledge Comprehension, and Application</w:t>
      </w:r>
    </w:p>
    <w:p w14:paraId="59289EF9" w14:textId="77777777" w:rsidR="00F9021D" w:rsidRDefault="00F9021D" w:rsidP="00E858E4">
      <w: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E858E4"/>
    <w:p w14:paraId="4F92F436" w14:textId="77777777" w:rsidR="00F9021D" w:rsidRPr="004E7471" w:rsidRDefault="00F9021D" w:rsidP="00386405">
      <w:pPr>
        <w:pStyle w:val="Heading5"/>
      </w:pPr>
      <w:r w:rsidRPr="004E7471">
        <w:t xml:space="preserve">Section 2: Analysis, Synthesis, and Evaluation. </w:t>
      </w:r>
    </w:p>
    <w:p w14:paraId="53AF8E1D" w14:textId="77777777" w:rsidR="00F9021D" w:rsidRPr="00E858E4" w:rsidRDefault="00F9021D" w:rsidP="00E858E4">
      <w:r w:rsidRPr="00E858E4">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E858E4"/>
    <w:p w14:paraId="405EBD74" w14:textId="77777777" w:rsidR="00F9021D" w:rsidRPr="004E7471" w:rsidRDefault="00F9021D" w:rsidP="00386405">
      <w:pPr>
        <w:pStyle w:val="Heading5"/>
      </w:pPr>
      <w:r w:rsidRPr="004E7471">
        <w:t xml:space="preserve">Section 3: Submission </w:t>
      </w:r>
      <w:r w:rsidRPr="00386405">
        <w:t>Guidelines</w:t>
      </w:r>
      <w:r w:rsidRPr="004E7471">
        <w:t xml:space="preserve"> </w:t>
      </w:r>
    </w:p>
    <w:p w14:paraId="0D96DB05" w14:textId="77777777" w:rsidR="00F9021D" w:rsidRDefault="00F9021D" w:rsidP="00E858E4">
      <w:r>
        <w:t xml:space="preserve">For this section, students will be expected to provide a submission which fulfills </w:t>
      </w:r>
      <w:proofErr w:type="gramStart"/>
      <w:r>
        <w:t>all of</w:t>
      </w:r>
      <w:proofErr w:type="gramEnd"/>
      <w: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E858E4"/>
    <w:p w14:paraId="5C0BA17D" w14:textId="77777777" w:rsidR="00F9021D" w:rsidRPr="00E858E4" w:rsidRDefault="00F9021D" w:rsidP="00386405">
      <w:pPr>
        <w:pStyle w:val="Heading2"/>
      </w:pPr>
      <w:r w:rsidRPr="00386405">
        <w:t>Submission</w:t>
      </w:r>
    </w:p>
    <w:p w14:paraId="453F2189" w14:textId="77777777" w:rsidR="00F9021D" w:rsidRDefault="00F9021D" w:rsidP="00E858E4">
      <w:r>
        <w:t>All submission items should be stored in an appropriate format. For example, code must be stored in a programmatical format so it can be evaluated (</w:t>
      </w:r>
      <w:r w:rsidRPr="00091637">
        <w:rPr>
          <w:b/>
          <w:bCs/>
        </w:rPr>
        <w:t>images of code</w:t>
      </w:r>
      <w:r>
        <w:rPr>
          <w:b/>
          <w:bCs/>
        </w:rPr>
        <w:t>, or code simply copied and pasted into a document,</w:t>
      </w:r>
      <w:r w:rsidRPr="00091637">
        <w:rPr>
          <w:b/>
          <w:bCs/>
        </w:rPr>
        <w:t xml:space="preserve"> will not be marked</w:t>
      </w:r>
      <w:r>
        <w:t>)</w:t>
      </w:r>
    </w:p>
    <w:p w14:paraId="21F6588B" w14:textId="77777777" w:rsidR="00F9021D" w:rsidRDefault="00F9021D" w:rsidP="00E858E4"/>
    <w:p w14:paraId="02AF82D3" w14:textId="77777777" w:rsidR="00F9021D" w:rsidRDefault="00F9021D" w:rsidP="00E858E4">
      <w: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E858E4"/>
    <w:p w14:paraId="3955943A" w14:textId="77777777" w:rsidR="00F9021D" w:rsidRDefault="00F9021D" w:rsidP="00E858E4">
      <w:r>
        <w:t xml:space="preserve">If you are unsure if an element needs to be recorded, </w:t>
      </w:r>
      <w:r w:rsidRPr="00B04B85">
        <w:rPr>
          <w:b/>
          <w:bCs/>
        </w:rPr>
        <w:t xml:space="preserve">ask the teacher. </w:t>
      </w:r>
    </w:p>
    <w:p w14:paraId="2324422C" w14:textId="77777777" w:rsidR="00F9021D" w:rsidRDefault="00F9021D" w:rsidP="00E858E4"/>
    <w:p w14:paraId="410B684D" w14:textId="77777777" w:rsidR="00F9021D" w:rsidRPr="00B04B85" w:rsidRDefault="00F9021D" w:rsidP="00E858E4">
      <w:r w:rsidRPr="00B04B85">
        <w:t xml:space="preserve">All materials must be submitted to google classrooms. </w:t>
      </w:r>
    </w:p>
    <w:p w14:paraId="6DAD3566" w14:textId="77777777" w:rsidR="00F9021D" w:rsidRDefault="00F9021D" w:rsidP="00E858E4"/>
    <w:p w14:paraId="28E68BAF" w14:textId="77777777" w:rsidR="00F9021D" w:rsidRDefault="00F9021D" w:rsidP="00E858E4">
      <w:r>
        <w:t xml:space="preserve">Students are responsible for keeping backups/master-copies. </w:t>
      </w:r>
    </w:p>
    <w:p w14:paraId="2F897558" w14:textId="77777777" w:rsidR="00F9021D" w:rsidRPr="0075509C" w:rsidRDefault="00F9021D" w:rsidP="00E858E4"/>
    <w:p w14:paraId="7467BB73" w14:textId="77777777" w:rsidR="00C249EC" w:rsidRDefault="00C249EC" w:rsidP="00E858E4">
      <w:pPr>
        <w:rPr>
          <w:rStyle w:val="IntenseEmphasis"/>
          <w:rFonts w:ascii="Cambria" w:hAnsi="Cambria" w:cs="font1159"/>
          <w:i w:val="0"/>
          <w:iCs w:val="0"/>
          <w:color w:val="auto"/>
          <w:sz w:val="26"/>
          <w:szCs w:val="26"/>
        </w:rPr>
      </w:pPr>
      <w:r>
        <w:rPr>
          <w:rStyle w:val="IntenseEmphasis"/>
          <w:i w:val="0"/>
          <w:iCs w:val="0"/>
          <w:color w:val="auto"/>
        </w:rPr>
        <w:br w:type="page"/>
      </w:r>
    </w:p>
    <w:p w14:paraId="4767705C" w14:textId="1E9516D3" w:rsidR="00F9021D" w:rsidRPr="00386405" w:rsidRDefault="00386405" w:rsidP="00386405">
      <w:pPr>
        <w:pStyle w:val="Heading2"/>
        <w:rPr>
          <w:rStyle w:val="IntenseEmphasis"/>
          <w:b/>
          <w:bCs/>
          <w:i w:val="0"/>
          <w:iCs w:val="0"/>
          <w:color w:val="auto"/>
        </w:rPr>
      </w:pPr>
      <w:r w:rsidRPr="00386405">
        <w:rPr>
          <w:rStyle w:val="IntenseEmphasis"/>
          <w:b/>
          <w:bCs/>
          <w:i w:val="0"/>
          <w:iCs w:val="0"/>
          <w:color w:val="auto"/>
        </w:rPr>
        <w:lastRenderedPageBreak/>
        <w:t>Scoring Notes</w:t>
      </w:r>
    </w:p>
    <w:p w14:paraId="664E4685" w14:textId="77777777" w:rsidR="00F9021D" w:rsidRPr="00091637" w:rsidRDefault="00F9021D" w:rsidP="00E858E4"/>
    <w:p w14:paraId="63F458FF" w14:textId="77777777" w:rsidR="00F9021D" w:rsidRPr="00091637" w:rsidRDefault="00F9021D" w:rsidP="00E858E4">
      <w:pPr>
        <w:rPr>
          <w:rFonts w:ascii="Times New Roman" w:hAnsi="Times New Roman" w:cs="Times New Roman"/>
          <w:color w:val="auto"/>
        </w:rPr>
      </w:pPr>
      <w:r w:rsidRPr="00091637">
        <w:t>Formatting for all typed/written assessments should be as follows:</w:t>
      </w:r>
    </w:p>
    <w:p w14:paraId="30071211"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281"/>
        <w:gridCol w:w="788"/>
        <w:gridCol w:w="1045"/>
        <w:gridCol w:w="1396"/>
        <w:gridCol w:w="1239"/>
        <w:gridCol w:w="1236"/>
        <w:gridCol w:w="2066"/>
      </w:tblGrid>
      <w:tr w:rsidR="00897DE0"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864C3D" w:rsidRDefault="00F9021D" w:rsidP="00E858E4">
            <w:pPr>
              <w:rPr>
                <w:rFonts w:ascii="Times New Roman" w:hAnsi="Times New Roman" w:cs="Times New Roman"/>
                <w:b/>
                <w:bCs/>
                <w:color w:val="auto"/>
              </w:rPr>
            </w:pPr>
            <w:r w:rsidRPr="00864C3D">
              <w:rPr>
                <w:b/>
                <w:bCs/>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864C3D" w:rsidRDefault="00F9021D" w:rsidP="00E858E4">
            <w:pPr>
              <w:rPr>
                <w:rStyle w:val="Emphasis"/>
              </w:rPr>
            </w:pPr>
            <w:r w:rsidRPr="00864C3D">
              <w:rPr>
                <w:rStyle w:val="Emphasis"/>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864C3D" w:rsidRDefault="00F9021D" w:rsidP="00E858E4">
            <w:pPr>
              <w:rPr>
                <w:rStyle w:val="Emphasis"/>
              </w:rPr>
            </w:pPr>
            <w:r w:rsidRPr="00864C3D">
              <w:rPr>
                <w:rStyle w:val="Emphasis"/>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864C3D" w:rsidRDefault="00F9021D" w:rsidP="00E858E4">
            <w:pPr>
              <w:rPr>
                <w:rStyle w:val="Emphasis"/>
              </w:rPr>
            </w:pPr>
            <w:r w:rsidRPr="00864C3D">
              <w:rPr>
                <w:rStyle w:val="Emphasis"/>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864C3D" w:rsidRDefault="00F9021D" w:rsidP="00E858E4">
            <w:pPr>
              <w:rPr>
                <w:rStyle w:val="Emphasis"/>
              </w:rPr>
            </w:pPr>
            <w:r w:rsidRPr="00864C3D">
              <w:rPr>
                <w:rStyle w:val="Emphasis"/>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864C3D" w:rsidRDefault="00F9021D" w:rsidP="00E858E4">
            <w:pPr>
              <w:rPr>
                <w:rStyle w:val="Emphasis"/>
              </w:rPr>
            </w:pPr>
            <w:r w:rsidRPr="00864C3D">
              <w:rPr>
                <w:rStyle w:val="Emphasis"/>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864C3D" w:rsidRDefault="00F9021D" w:rsidP="00E858E4">
            <w:pPr>
              <w:rPr>
                <w:rStyle w:val="Emphasis"/>
              </w:rPr>
            </w:pPr>
            <w:r w:rsidRPr="00864C3D">
              <w:rPr>
                <w:rStyle w:val="Emphasis"/>
              </w:rPr>
              <w:t>Title Page/Slide:</w:t>
            </w:r>
          </w:p>
          <w:p w14:paraId="787DCF24" w14:textId="77777777" w:rsidR="00F9021D" w:rsidRPr="00864C3D" w:rsidRDefault="00F9021D" w:rsidP="00E858E4">
            <w:pPr>
              <w:pStyle w:val="ListParagraph"/>
              <w:numPr>
                <w:ilvl w:val="0"/>
                <w:numId w:val="2"/>
              </w:numPr>
              <w:rPr>
                <w:rStyle w:val="Emphasis"/>
              </w:rPr>
            </w:pPr>
            <w:r w:rsidRPr="00864C3D">
              <w:rPr>
                <w:rStyle w:val="Emphasis"/>
              </w:rPr>
              <w:t>Name</w:t>
            </w:r>
          </w:p>
          <w:p w14:paraId="0D808EFE" w14:textId="77777777" w:rsidR="00F9021D" w:rsidRPr="00864C3D" w:rsidRDefault="00F9021D" w:rsidP="00E858E4">
            <w:pPr>
              <w:pStyle w:val="ListParagraph"/>
              <w:numPr>
                <w:ilvl w:val="0"/>
                <w:numId w:val="2"/>
              </w:numPr>
              <w:rPr>
                <w:rStyle w:val="Emphasis"/>
              </w:rPr>
            </w:pPr>
            <w:r w:rsidRPr="00864C3D">
              <w:rPr>
                <w:rStyle w:val="Emphasis"/>
              </w:rPr>
              <w:t>Date</w:t>
            </w:r>
          </w:p>
          <w:p w14:paraId="17FA63F1" w14:textId="77777777" w:rsidR="00F9021D" w:rsidRPr="00864C3D" w:rsidRDefault="00F9021D" w:rsidP="00E858E4">
            <w:pPr>
              <w:pStyle w:val="ListParagraph"/>
              <w:numPr>
                <w:ilvl w:val="0"/>
                <w:numId w:val="2"/>
              </w:numPr>
              <w:rPr>
                <w:rStyle w:val="Emphasis"/>
              </w:rPr>
            </w:pPr>
            <w:r w:rsidRPr="00864C3D">
              <w:rPr>
                <w:rStyle w:val="Emphasis"/>
              </w:rPr>
              <w:t>Class</w:t>
            </w:r>
          </w:p>
          <w:p w14:paraId="7BD8DAD5" w14:textId="77777777" w:rsidR="00F9021D" w:rsidRPr="00864C3D" w:rsidRDefault="00F9021D" w:rsidP="00E858E4">
            <w:pPr>
              <w:pStyle w:val="ListParagraph"/>
              <w:numPr>
                <w:ilvl w:val="0"/>
                <w:numId w:val="2"/>
              </w:numPr>
              <w:rPr>
                <w:rStyle w:val="Emphasis"/>
              </w:rPr>
            </w:pPr>
            <w:r w:rsidRPr="00864C3D">
              <w:rPr>
                <w:rStyle w:val="Emphasis"/>
              </w:rPr>
              <w:t>Aim</w:t>
            </w:r>
          </w:p>
          <w:p w14:paraId="495005C1" w14:textId="77777777" w:rsidR="00F9021D" w:rsidRPr="00864C3D" w:rsidRDefault="00F9021D" w:rsidP="00E858E4">
            <w:pPr>
              <w:pStyle w:val="ListParagraph"/>
              <w:numPr>
                <w:ilvl w:val="0"/>
                <w:numId w:val="2"/>
              </w:numPr>
              <w:rPr>
                <w:rStyle w:val="Emphasis"/>
              </w:rPr>
            </w:pPr>
            <w:r w:rsidRPr="00864C3D">
              <w:rPr>
                <w:rStyle w:val="Emphasis"/>
              </w:rPr>
              <w:t>Assessment title</w:t>
            </w:r>
          </w:p>
        </w:tc>
      </w:tr>
      <w:tr w:rsidR="00897DE0"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864C3D" w:rsidRDefault="00F9021D" w:rsidP="00E858E4">
            <w:pPr>
              <w:rPr>
                <w:rFonts w:ascii="Times New Roman" w:hAnsi="Times New Roman" w:cs="Times New Roman"/>
                <w:b/>
                <w:bCs/>
                <w:color w:val="auto"/>
              </w:rPr>
            </w:pPr>
            <w:r w:rsidRPr="00864C3D">
              <w:rPr>
                <w:b/>
                <w:bCs/>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864C3D" w:rsidRDefault="00F9021D" w:rsidP="00E858E4">
            <w:pPr>
              <w:rPr>
                <w:rStyle w:val="Emphasis"/>
              </w:rPr>
            </w:pPr>
            <w:r w:rsidRPr="00864C3D">
              <w:rPr>
                <w:rStyle w:val="Emphasis"/>
              </w:rPr>
              <w:t>10-12 pt. font text</w:t>
            </w:r>
          </w:p>
          <w:p w14:paraId="73443134" w14:textId="77777777" w:rsidR="00F9021D" w:rsidRPr="00864C3D" w:rsidRDefault="00F9021D" w:rsidP="00E858E4">
            <w:pPr>
              <w:rPr>
                <w:rStyle w:val="Emphasis"/>
              </w:rPr>
            </w:pPr>
          </w:p>
          <w:p w14:paraId="1A207F12" w14:textId="77777777" w:rsidR="00F9021D" w:rsidRPr="00864C3D" w:rsidRDefault="00F9021D" w:rsidP="00E858E4">
            <w:pPr>
              <w:rPr>
                <w:rStyle w:val="Emphasis"/>
              </w:rPr>
            </w:pPr>
            <w:r w:rsidRPr="00864C3D">
              <w:rPr>
                <w:rStyle w:val="Emphasis"/>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864C3D" w:rsidRDefault="00F9021D" w:rsidP="00E858E4">
            <w:pPr>
              <w:rPr>
                <w:rStyle w:val="Emphasis"/>
              </w:rPr>
            </w:pPr>
            <w:r w:rsidRPr="00864C3D">
              <w:rPr>
                <w:rStyle w:val="Emphasis"/>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864C3D" w:rsidRDefault="00F9021D" w:rsidP="00E858E4">
            <w:pPr>
              <w:rPr>
                <w:rStyle w:val="Emphasis"/>
              </w:rPr>
            </w:pPr>
            <w:r w:rsidRPr="00864C3D">
              <w:rPr>
                <w:rStyle w:val="Emphasis"/>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864C3D" w:rsidRDefault="00F9021D" w:rsidP="00E858E4">
            <w:pPr>
              <w:rPr>
                <w:rStyle w:val="Emphasis"/>
              </w:rPr>
            </w:pPr>
            <w:r w:rsidRPr="00864C3D">
              <w:rPr>
                <w:rStyle w:val="Emphasis"/>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864C3D" w:rsidRDefault="00F9021D" w:rsidP="00E858E4">
            <w:pPr>
              <w:rPr>
                <w:rStyle w:val="Emphasis"/>
              </w:rPr>
            </w:pPr>
            <w:r w:rsidRPr="00864C3D">
              <w:rPr>
                <w:rStyle w:val="Emphasis"/>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864C3D" w:rsidRDefault="00F9021D" w:rsidP="00E858E4">
            <w:pPr>
              <w:rPr>
                <w:rStyle w:val="Emphasis"/>
              </w:rPr>
            </w:pPr>
          </w:p>
        </w:tc>
      </w:tr>
      <w:tr w:rsidR="008C67F8" w:rsidRPr="00091637" w14:paraId="7F9413EF" w14:textId="77777777" w:rsidTr="00313C9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6285C74E" w:rsidR="008C67F8" w:rsidRPr="00864C3D" w:rsidRDefault="008C67F8" w:rsidP="00E858E4">
            <w:pPr>
              <w:rPr>
                <w:b/>
                <w:bCs/>
              </w:rPr>
            </w:pPr>
            <w:r w:rsidRPr="00864C3D">
              <w:rPr>
                <w:b/>
                <w:bCs/>
              </w:rPr>
              <w:t>Pytho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A41F3A4" w14:textId="5DF3609B" w:rsidR="008C67F8" w:rsidRDefault="008C67F8" w:rsidP="008C67F8">
            <w:pPr>
              <w:rPr>
                <w:rStyle w:val="Emphasis"/>
              </w:rPr>
            </w:pPr>
            <w:r>
              <w:rPr>
                <w:rStyle w:val="Emphasis"/>
              </w:rPr>
              <w:t xml:space="preserve">We apply the following style guide to Python files. However, in general most programs follow this broad layout. </w:t>
            </w:r>
          </w:p>
          <w:p w14:paraId="5CCE1291" w14:textId="68AB32F8" w:rsidR="00897DE0" w:rsidRDefault="00897DE0" w:rsidP="008C67F8">
            <w:pPr>
              <w:rPr>
                <w:rStyle w:val="Emphasis"/>
              </w:rPr>
            </w:pPr>
          </w:p>
          <w:p w14:paraId="0ACF3C53" w14:textId="3B27F91F" w:rsidR="00897DE0" w:rsidRDefault="00897DE0" w:rsidP="008C67F8">
            <w:pPr>
              <w:rPr>
                <w:rStyle w:val="Emphasis"/>
              </w:rPr>
            </w:pPr>
            <w:r w:rsidRPr="00897DE0">
              <w:rPr>
                <w:rStyle w:val="Emphasis"/>
                <w:noProof/>
              </w:rPr>
              <w:drawing>
                <wp:inline distT="0" distB="0" distL="0" distR="0" wp14:anchorId="078CDD07" wp14:editId="2852C625">
                  <wp:extent cx="4838700" cy="3764915"/>
                  <wp:effectExtent l="0" t="0" r="0" b="6985"/>
                  <wp:docPr id="100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843981" cy="3769024"/>
                          </a:xfrm>
                          <a:prstGeom prst="rect">
                            <a:avLst/>
                          </a:prstGeom>
                        </pic:spPr>
                      </pic:pic>
                    </a:graphicData>
                  </a:graphic>
                </wp:inline>
              </w:drawing>
            </w:r>
          </w:p>
          <w:p w14:paraId="69CEEA83" w14:textId="4207963B" w:rsidR="00897DE0" w:rsidRDefault="00897DE0" w:rsidP="008C67F8">
            <w:pPr>
              <w:rPr>
                <w:rStyle w:val="Emphasis"/>
              </w:rPr>
            </w:pPr>
          </w:p>
          <w:p w14:paraId="381B2BD4" w14:textId="7686FEF9" w:rsidR="00897DE0" w:rsidRDefault="00575EE8" w:rsidP="008C67F8">
            <w:pPr>
              <w:rPr>
                <w:rStyle w:val="Emphasis"/>
              </w:rPr>
            </w:pPr>
            <w:hyperlink r:id="rId8" w:history="1">
              <w:r w:rsidR="00897DE0">
                <w:rPr>
                  <w:rStyle w:val="Hyperlink"/>
                </w:rPr>
                <w:t>PEP 8: The Style Guide for Python Code</w:t>
              </w:r>
            </w:hyperlink>
          </w:p>
          <w:p w14:paraId="6AEC1FFD" w14:textId="77777777" w:rsidR="008C67F8" w:rsidRPr="00864C3D" w:rsidRDefault="008C67F8" w:rsidP="00E858E4">
            <w:pPr>
              <w:rPr>
                <w:rStyle w:val="Emphasis"/>
              </w:rPr>
            </w:pPr>
          </w:p>
        </w:tc>
      </w:tr>
      <w:tr w:rsidR="00DC3C0F" w:rsidRPr="00091637" w14:paraId="4E89789A" w14:textId="77777777" w:rsidTr="00FC5143">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B1CADE9" w14:textId="77777777" w:rsidR="00DC3C0F" w:rsidRPr="00864C3D" w:rsidRDefault="00DC3C0F" w:rsidP="00E858E4">
            <w:pPr>
              <w:rPr>
                <w:b/>
                <w:bCs/>
              </w:rPr>
            </w:pPr>
            <w:r w:rsidRPr="00864C3D">
              <w:rPr>
                <w:b/>
                <w:bCs/>
              </w:rPr>
              <w:t>Arduino</w:t>
            </w:r>
          </w:p>
          <w:p w14:paraId="3D469455" w14:textId="4BB7F41C" w:rsidR="00DC3C0F" w:rsidRPr="00864C3D" w:rsidRDefault="00DC3C0F" w:rsidP="00E858E4">
            <w:pPr>
              <w:rPr>
                <w:b/>
                <w:bCs/>
              </w:rPr>
            </w:pPr>
            <w:r w:rsidRPr="00864C3D">
              <w:rPr>
                <w:b/>
                <w:bCs/>
              </w:rPr>
              <w:t>C/C++</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0ED5E56" w14:textId="2A40113B" w:rsidR="00DC3C0F" w:rsidRDefault="00DC3C0F" w:rsidP="00E858E4">
            <w:pPr>
              <w:rPr>
                <w:rStyle w:val="Emphasis"/>
              </w:rPr>
            </w:pPr>
            <w:r>
              <w:rPr>
                <w:rStyle w:val="Emphasis"/>
              </w:rPr>
              <w:t xml:space="preserve">We apply the following style guide to C/C++ files. However, in general most programs follow this broad layout. </w:t>
            </w:r>
          </w:p>
          <w:p w14:paraId="76E1CBB0" w14:textId="4F50152C" w:rsidR="00DC3C0F" w:rsidRDefault="00DC3C0F" w:rsidP="00E858E4">
            <w:pPr>
              <w:rPr>
                <w:rStyle w:val="Emphasis"/>
              </w:rPr>
            </w:pPr>
          </w:p>
          <w:p w14:paraId="4E492B1A" w14:textId="47D6C265" w:rsidR="00DC3C0F" w:rsidRDefault="008C67F8" w:rsidP="00E858E4">
            <w:pPr>
              <w:rPr>
                <w:rStyle w:val="Emphasis"/>
              </w:rPr>
            </w:pPr>
            <w:r w:rsidRPr="008C67F8">
              <w:rPr>
                <w:rStyle w:val="Emphasis"/>
                <w:noProof/>
              </w:rPr>
              <w:lastRenderedPageBreak/>
              <w:drawing>
                <wp:inline distT="0" distB="0" distL="0" distR="0" wp14:anchorId="14EC73B0" wp14:editId="4E1ED5FE">
                  <wp:extent cx="4667901" cy="2867425"/>
                  <wp:effectExtent l="0" t="0" r="0" b="9525"/>
                  <wp:docPr id="100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pic:nvPicPr>
                        <pic:blipFill>
                          <a:blip r:embed="rId9"/>
                          <a:stretch>
                            <a:fillRect/>
                          </a:stretch>
                        </pic:blipFill>
                        <pic:spPr>
                          <a:xfrm>
                            <a:off x="0" y="0"/>
                            <a:ext cx="4667901" cy="2867425"/>
                          </a:xfrm>
                          <a:prstGeom prst="rect">
                            <a:avLst/>
                          </a:prstGeom>
                        </pic:spPr>
                      </pic:pic>
                    </a:graphicData>
                  </a:graphic>
                </wp:inline>
              </w:drawing>
            </w:r>
          </w:p>
          <w:p w14:paraId="4A798295" w14:textId="32935B9B" w:rsidR="008C67F8" w:rsidRDefault="008C67F8" w:rsidP="00E858E4">
            <w:pPr>
              <w:rPr>
                <w:rStyle w:val="Emphasis"/>
              </w:rPr>
            </w:pPr>
          </w:p>
          <w:p w14:paraId="5A2E1C1A" w14:textId="563B5380" w:rsidR="008C67F8" w:rsidRDefault="008C67F8" w:rsidP="00E858E4">
            <w:pPr>
              <w:rPr>
                <w:rStyle w:val="Emphasis"/>
              </w:rPr>
            </w:pPr>
            <w:r>
              <w:rPr>
                <w:rStyle w:val="Emphasis"/>
              </w:rPr>
              <w:t xml:space="preserve">I accept both K&amp;R and K&amp;R alternative bracing format. </w:t>
            </w:r>
            <w:proofErr w:type="gramStart"/>
            <w:r>
              <w:rPr>
                <w:rStyle w:val="Emphasis"/>
              </w:rPr>
              <w:t>As long as</w:t>
            </w:r>
            <w:proofErr w:type="gramEnd"/>
            <w:r>
              <w:rPr>
                <w:rStyle w:val="Emphasis"/>
              </w:rPr>
              <w:t xml:space="preserve"> it is consistent in your file. </w:t>
            </w:r>
          </w:p>
          <w:p w14:paraId="7A15352B" w14:textId="77777777" w:rsidR="00DC3C0F" w:rsidRDefault="00DC3C0F" w:rsidP="00E858E4">
            <w:pPr>
              <w:rPr>
                <w:rStyle w:val="Emphasis"/>
              </w:rPr>
            </w:pPr>
          </w:p>
          <w:p w14:paraId="74AA90FF" w14:textId="2752A654" w:rsidR="00DC3C0F" w:rsidRPr="00864C3D" w:rsidRDefault="00575EE8" w:rsidP="00E858E4">
            <w:pPr>
              <w:rPr>
                <w:rStyle w:val="Emphasis"/>
              </w:rPr>
            </w:pPr>
            <w:hyperlink r:id="rId10" w:history="1">
              <w:r w:rsidR="00DC3C0F">
                <w:rPr>
                  <w:rStyle w:val="Hyperlink"/>
                </w:rPr>
                <w:t>Arduino Style Guide for Creating Libraries | Arduino Documentation | Arduino Documentation</w:t>
              </w:r>
            </w:hyperlink>
          </w:p>
        </w:tc>
      </w:tr>
      <w:tr w:rsidR="00864C3D" w:rsidRPr="00091637" w14:paraId="51B41CFF" w14:textId="77777777" w:rsidTr="00FE2BB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864C3D" w:rsidRPr="00864C3D" w:rsidRDefault="00864C3D" w:rsidP="00E858E4">
            <w:pPr>
              <w:rPr>
                <w:b/>
                <w:bCs/>
              </w:rPr>
            </w:pPr>
            <w:r w:rsidRPr="00864C3D">
              <w:rPr>
                <w:b/>
                <w:bCs/>
              </w:rPr>
              <w:lastRenderedPageBreak/>
              <w:t>Markdown</w:t>
            </w:r>
          </w:p>
        </w:tc>
        <w:tc>
          <w:tcPr>
            <w:tcW w:w="0" w:type="auto"/>
            <w:gridSpan w:val="6"/>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272D28D" w14:textId="22D96BB2" w:rsidR="00864C3D" w:rsidRDefault="00864C3D" w:rsidP="00E858E4">
            <w:pPr>
              <w:rPr>
                <w:rStyle w:val="Emphasis"/>
              </w:rPr>
            </w:pPr>
            <w:r>
              <w:rPr>
                <w:rStyle w:val="Emphasis"/>
              </w:rPr>
              <w:t>We apply the following style guide to markdown documents. However, in general, most documents follow some variation of the following layout:</w:t>
            </w:r>
          </w:p>
          <w:p w14:paraId="0A053F25" w14:textId="065419C1" w:rsidR="00864C3D" w:rsidRDefault="00864C3D" w:rsidP="00E858E4">
            <w:pPr>
              <w:rPr>
                <w:rStyle w:val="Emphasis"/>
              </w:rPr>
            </w:pPr>
          </w:p>
          <w:p w14:paraId="636CB423" w14:textId="5EF7C6B1" w:rsidR="00864C3D" w:rsidRDefault="00DC3C0F" w:rsidP="00E858E4">
            <w:pPr>
              <w:rPr>
                <w:rStyle w:val="Emphasis"/>
              </w:rPr>
            </w:pPr>
            <w:r w:rsidRPr="00DC3C0F">
              <w:rPr>
                <w:rStyle w:val="Emphasis"/>
                <w:noProof/>
              </w:rPr>
              <w:drawing>
                <wp:inline distT="0" distB="0" distL="0" distR="0" wp14:anchorId="628E5A34" wp14:editId="3B4F1180">
                  <wp:extent cx="4838700" cy="3125886"/>
                  <wp:effectExtent l="0" t="0" r="0" b="0"/>
                  <wp:docPr id="100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11"/>
                          <a:stretch>
                            <a:fillRect/>
                          </a:stretch>
                        </pic:blipFill>
                        <pic:spPr>
                          <a:xfrm>
                            <a:off x="0" y="0"/>
                            <a:ext cx="4844348" cy="3129534"/>
                          </a:xfrm>
                          <a:prstGeom prst="rect">
                            <a:avLst/>
                          </a:prstGeom>
                        </pic:spPr>
                      </pic:pic>
                    </a:graphicData>
                  </a:graphic>
                </wp:inline>
              </w:drawing>
            </w:r>
          </w:p>
          <w:p w14:paraId="0F2B1BE3" w14:textId="77777777" w:rsidR="00864C3D" w:rsidRDefault="00864C3D" w:rsidP="00E858E4">
            <w:pPr>
              <w:rPr>
                <w:rStyle w:val="Emphasis"/>
              </w:rPr>
            </w:pPr>
          </w:p>
          <w:p w14:paraId="745DE8AD" w14:textId="0A19B040" w:rsidR="00864C3D" w:rsidRPr="00864C3D" w:rsidRDefault="00575EE8" w:rsidP="00E858E4">
            <w:pPr>
              <w:rPr>
                <w:rStyle w:val="Emphasis"/>
              </w:rPr>
            </w:pPr>
            <w:hyperlink r:id="rId12" w:history="1">
              <w:r w:rsidR="00864C3D" w:rsidRPr="00FC3A86">
                <w:rPr>
                  <w:rStyle w:val="Hyperlink"/>
                  <w:sz w:val="22"/>
                  <w:szCs w:val="22"/>
                </w:rPr>
                <w:t>https://github.com/google/styleguide/blob/gh-pages/docguide/style.md</w:t>
              </w:r>
            </w:hyperlink>
          </w:p>
        </w:tc>
      </w:tr>
    </w:tbl>
    <w:p w14:paraId="6FBFED4E" w14:textId="77777777" w:rsidR="00F9021D" w:rsidRPr="00091637" w:rsidRDefault="00F9021D" w:rsidP="00E858E4"/>
    <w:p w14:paraId="30FFAF9D" w14:textId="77777777" w:rsidR="00F9021D" w:rsidRDefault="00F9021D" w:rsidP="00E858E4">
      <w:r w:rsidRPr="00091637">
        <w:t>“Soft Limits” are not rigidly defined limits and will be assessed on a case-by-case basis. Ask for clarification for specific tasks</w:t>
      </w:r>
    </w:p>
    <w:p w14:paraId="5C00F1A0" w14:textId="77777777" w:rsidR="00F9021D" w:rsidRDefault="00F9021D" w:rsidP="00E858E4"/>
    <w:p w14:paraId="0F6F059D" w14:textId="77777777" w:rsidR="00D610A0" w:rsidRDefault="00D610A0">
      <w:pPr>
        <w:suppressAutoHyphens w:val="0"/>
        <w:spacing w:after="160" w:line="259" w:lineRule="auto"/>
        <w:rPr>
          <w:rFonts w:ascii="Cambria" w:hAnsi="Cambria" w:cs="font1159"/>
          <w:b/>
          <w:bCs/>
          <w:color w:val="auto"/>
          <w:sz w:val="26"/>
          <w:szCs w:val="26"/>
        </w:rPr>
      </w:pPr>
      <w:r>
        <w:br w:type="page"/>
      </w:r>
    </w:p>
    <w:p w14:paraId="2B426DEE" w14:textId="7740E3C5" w:rsidR="00F9021D" w:rsidRPr="00091637" w:rsidRDefault="00F9021D" w:rsidP="00386405">
      <w:pPr>
        <w:pStyle w:val="Heading2"/>
        <w:rPr>
          <w:rFonts w:ascii="Times New Roman" w:hAnsi="Times New Roman" w:cs="Times New Roman"/>
        </w:rPr>
      </w:pPr>
      <w:r w:rsidRPr="00091637">
        <w:lastRenderedPageBreak/>
        <w:t>Possible Scoring Groups are out of 2 or 4 Points. </w:t>
      </w:r>
    </w:p>
    <w:p w14:paraId="2E7FFF08" w14:textId="77777777" w:rsidR="00F9021D" w:rsidRPr="00091637" w:rsidRDefault="00F9021D" w:rsidP="00E858E4"/>
    <w:p w14:paraId="7F6798E3" w14:textId="77777777" w:rsidR="00F9021D" w:rsidRPr="00B92B58" w:rsidRDefault="00F9021D" w:rsidP="00E858E4">
      <w:pPr>
        <w:rPr>
          <w:rFonts w:ascii="Times New Roman" w:hAnsi="Times New Roman" w:cs="Times New Roman"/>
          <w:b/>
          <w:bCs/>
          <w:color w:val="auto"/>
        </w:rPr>
      </w:pPr>
      <w:r w:rsidRPr="00B92B58">
        <w:rPr>
          <w:b/>
          <w:bCs/>
        </w:rPr>
        <w:t>2-Point Criteria - Knowledge and Understanding</w:t>
      </w:r>
    </w:p>
    <w:p w14:paraId="44614B81" w14:textId="77777777" w:rsidR="00F9021D" w:rsidRPr="00091637" w:rsidRDefault="00F9021D" w:rsidP="00E858E4">
      <w:pPr>
        <w:rPr>
          <w:rFonts w:ascii="Times New Roman" w:hAnsi="Times New Roman" w:cs="Times New Roman"/>
          <w:color w:val="auto"/>
        </w:rPr>
      </w:pPr>
      <w:r w:rsidRPr="00091637">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E858E4"/>
    <w:tbl>
      <w:tblPr>
        <w:tblW w:w="0" w:type="auto"/>
        <w:tblCellMar>
          <w:top w:w="15" w:type="dxa"/>
          <w:left w:w="15" w:type="dxa"/>
          <w:bottom w:w="15" w:type="dxa"/>
          <w:right w:w="15" w:type="dxa"/>
        </w:tblCellMar>
        <w:tblLook w:val="04A0" w:firstRow="1" w:lastRow="0" w:firstColumn="1" w:lastColumn="0" w:noHBand="0" w:noVBand="1"/>
      </w:tblPr>
      <w:tblGrid>
        <w:gridCol w:w="1060"/>
        <w:gridCol w:w="2275"/>
        <w:gridCol w:w="2908"/>
        <w:gridCol w:w="2808"/>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2F15AB" w:rsidRDefault="00F9021D" w:rsidP="00E858E4">
            <w:pPr>
              <w:rPr>
                <w:rStyle w:val="Emphasis"/>
                <w:b/>
                <w:bCs/>
              </w:rPr>
            </w:pPr>
            <w:r w:rsidRPr="002F15AB">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2F15AB" w:rsidRDefault="00F9021D" w:rsidP="00E858E4">
            <w:pPr>
              <w:rPr>
                <w:rStyle w:val="Emphasis"/>
                <w:b/>
                <w:bCs/>
              </w:rPr>
            </w:pPr>
            <w:r w:rsidRPr="002F15AB">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2F15AB" w:rsidRDefault="00F9021D" w:rsidP="00E858E4">
            <w:pPr>
              <w:rPr>
                <w:rStyle w:val="Emphasis"/>
                <w:b/>
                <w:bCs/>
              </w:rPr>
            </w:pPr>
            <w:r w:rsidRPr="002F15AB">
              <w:rPr>
                <w:rStyle w:val="Emphasis"/>
                <w:b/>
                <w:bCs/>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2F15AB" w:rsidRDefault="00F9021D" w:rsidP="00E858E4">
            <w:pPr>
              <w:rPr>
                <w:rStyle w:val="Emphasis"/>
                <w:b/>
                <w:bCs/>
              </w:rPr>
            </w:pPr>
            <w:r w:rsidRPr="002F15AB">
              <w:rPr>
                <w:rStyle w:val="Emphasis"/>
                <w:b/>
                <w:bCs/>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5A1586DB" w:rsidR="00F9021D" w:rsidRPr="00B92B58" w:rsidRDefault="00F9021D" w:rsidP="00E858E4">
            <w:pPr>
              <w:rPr>
                <w:rStyle w:val="Emphasis"/>
              </w:rPr>
            </w:pPr>
            <w:r w:rsidRPr="00B92B58">
              <w:rPr>
                <w:rStyle w:val="Emphasis"/>
                <w:b/>
                <w:bCs/>
              </w:rPr>
              <w:t>Not present</w:t>
            </w:r>
            <w:r w:rsidRPr="00B92B58">
              <w:rPr>
                <w:rStyle w:val="Emphasis"/>
              </w:rPr>
              <w:t xml:space="preserve"> or </w:t>
            </w:r>
            <w:r w:rsidR="00B92B58" w:rsidRPr="00B92B58">
              <w:rPr>
                <w:rStyle w:val="Emphasis"/>
                <w:b/>
                <w:bCs/>
              </w:rPr>
              <w:t xml:space="preserve">not </w:t>
            </w:r>
            <w:r w:rsidRPr="00B92B58">
              <w:rPr>
                <w:rStyle w:val="Emphasis"/>
                <w:b/>
                <w:bCs/>
              </w:rPr>
              <w:t>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6EDF906F" w:rsidR="00F9021D" w:rsidRPr="00B92B58" w:rsidRDefault="00F9021D" w:rsidP="00E858E4">
            <w:pPr>
              <w:rPr>
                <w:rStyle w:val="Emphasis"/>
              </w:rPr>
            </w:pPr>
            <w:r w:rsidRPr="00B92B58">
              <w:rPr>
                <w:rStyle w:val="Emphasis"/>
              </w:rPr>
              <w:t xml:space="preserve">Item is presented </w:t>
            </w:r>
            <w:r w:rsidR="00B92B58">
              <w:rPr>
                <w:rStyle w:val="Emphasis"/>
              </w:rPr>
              <w:t>but</w:t>
            </w:r>
            <w:r w:rsidRPr="00B92B58">
              <w:rPr>
                <w:rStyle w:val="Emphasis"/>
              </w:rPr>
              <w:t xml:space="preserve"> </w:t>
            </w:r>
            <w:r w:rsidRPr="00B92B58">
              <w:rPr>
                <w:rStyle w:val="Emphasis"/>
                <w:b/>
                <w:bCs/>
              </w:rPr>
              <w:t>does</w:t>
            </w:r>
            <w:r w:rsidR="00B92B58" w:rsidRPr="00B92B58">
              <w:rPr>
                <w:rStyle w:val="Emphasis"/>
                <w:b/>
                <w:bCs/>
              </w:rPr>
              <w:t xml:space="preserve"> not</w:t>
            </w:r>
            <w:r w:rsidRPr="00B92B58">
              <w:rPr>
                <w:rStyle w:val="Emphasis"/>
                <w:b/>
                <w:bCs/>
              </w:rPr>
              <w:t xml:space="preserve"> meet expectations </w:t>
            </w:r>
            <w:r w:rsidRPr="00B92B58">
              <w:rPr>
                <w:rStyle w:val="Emphasis"/>
              </w:rPr>
              <w:t>for quality, rigour, or detail</w:t>
            </w:r>
            <w:r w:rsidR="00B92B58" w:rsidRPr="00B92B58">
              <w:rPr>
                <w:rStyle w:val="Emphasis"/>
              </w:rPr>
              <w: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B92B58" w:rsidRDefault="00F9021D" w:rsidP="00E858E4">
            <w:pPr>
              <w:rPr>
                <w:rStyle w:val="Emphasis"/>
              </w:rPr>
            </w:pPr>
            <w:r w:rsidRPr="00B92B58">
              <w:rPr>
                <w:rStyle w:val="Emphasis"/>
              </w:rPr>
              <w:t xml:space="preserve">Item is presented and </w:t>
            </w:r>
            <w:r w:rsidRPr="00B92B58">
              <w:rPr>
                <w:rStyle w:val="Emphasis"/>
                <w:b/>
                <w:bCs/>
              </w:rPr>
              <w:t xml:space="preserve">does meet expectations </w:t>
            </w:r>
            <w:r w:rsidRPr="00B92B58">
              <w:rPr>
                <w:rStyle w:val="Emphasis"/>
              </w:rPr>
              <w:t>for quality, rigour, or detail</w:t>
            </w:r>
          </w:p>
        </w:tc>
      </w:tr>
    </w:tbl>
    <w:p w14:paraId="7E304476" w14:textId="77777777" w:rsidR="00F9021D" w:rsidRPr="00091637" w:rsidRDefault="00F9021D" w:rsidP="00E858E4"/>
    <w:p w14:paraId="1CBF68B1" w14:textId="77777777" w:rsidR="00F9021D" w:rsidRPr="00B92B58" w:rsidRDefault="00F9021D" w:rsidP="00E858E4">
      <w:pPr>
        <w:rPr>
          <w:rFonts w:ascii="Times New Roman" w:hAnsi="Times New Roman" w:cs="Times New Roman"/>
          <w:b/>
          <w:bCs/>
          <w:color w:val="auto"/>
        </w:rPr>
      </w:pPr>
      <w:r w:rsidRPr="00B92B58">
        <w:rPr>
          <w:b/>
          <w:bCs/>
        </w:rPr>
        <w:t>4-Point Criteria - Analysis and Synthesis and Expert Review</w:t>
      </w:r>
    </w:p>
    <w:p w14:paraId="762011A9" w14:textId="77777777" w:rsidR="00F9021D" w:rsidRDefault="00F9021D" w:rsidP="00E858E4">
      <w: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E858E4"/>
    <w:p w14:paraId="3F0E8E17" w14:textId="77777777" w:rsidR="00F9021D" w:rsidRPr="00B92B58" w:rsidRDefault="00F9021D" w:rsidP="00E858E4">
      <w:pPr>
        <w:rPr>
          <w:b/>
          <w:bCs/>
        </w:rPr>
      </w:pPr>
      <w:r w:rsidRPr="00B92B58">
        <w:rPr>
          <w:b/>
          <w:bCs/>
        </w:rPr>
        <w:t>Analysis and Synthesis</w:t>
      </w:r>
    </w:p>
    <w:p w14:paraId="2C6DE737" w14:textId="77777777" w:rsidR="00F9021D" w:rsidRDefault="00F9021D" w:rsidP="00E858E4">
      <w:r>
        <w:t xml:space="preserve">Analysis and Synthesis components </w:t>
      </w:r>
      <w:r w:rsidRPr="00091637">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880"/>
        <w:gridCol w:w="102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B92B58"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2F15AB" w:rsidRDefault="00F9021D" w:rsidP="00E858E4">
            <w:pPr>
              <w:rPr>
                <w:rStyle w:val="Emphasis"/>
                <w:b/>
                <w:bCs/>
              </w:rPr>
            </w:pPr>
            <w:r w:rsidRPr="002F15AB">
              <w:rPr>
                <w:rStyle w:val="Emphasis"/>
                <w:b/>
                <w:bCs/>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2F15AB" w:rsidRDefault="00F9021D" w:rsidP="00E858E4">
            <w:pPr>
              <w:rPr>
                <w:rStyle w:val="Emphasis"/>
                <w:b/>
                <w:bCs/>
              </w:rPr>
            </w:pPr>
            <w:r w:rsidRPr="002F15AB">
              <w:rPr>
                <w:rStyle w:val="Emphasis"/>
                <w:b/>
                <w:bCs/>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2F15AB" w:rsidRDefault="00F9021D" w:rsidP="00E858E4">
            <w:pPr>
              <w:rPr>
                <w:rStyle w:val="Emphasis"/>
                <w:b/>
                <w:bCs/>
              </w:rPr>
            </w:pPr>
            <w:r w:rsidRPr="002F15AB">
              <w:rPr>
                <w:rStyle w:val="Emphasis"/>
                <w:b/>
                <w:bCs/>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2F15AB" w:rsidRDefault="00F9021D" w:rsidP="00E858E4">
            <w:pPr>
              <w:rPr>
                <w:rStyle w:val="Emphasis"/>
                <w:b/>
                <w:bCs/>
              </w:rPr>
            </w:pPr>
            <w:r w:rsidRPr="002F15AB">
              <w:rPr>
                <w:rStyle w:val="Emphasis"/>
                <w:b/>
                <w:bCs/>
              </w:rPr>
              <w:t>3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2F15AB" w:rsidRDefault="00F9021D" w:rsidP="00E858E4">
            <w:pPr>
              <w:rPr>
                <w:rStyle w:val="Emphasis"/>
                <w:b/>
                <w:bCs/>
              </w:rPr>
            </w:pPr>
            <w:r w:rsidRPr="002F15AB">
              <w:rPr>
                <w:rStyle w:val="Emphasis"/>
                <w:b/>
                <w:bCs/>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2F15AB" w:rsidRDefault="00F9021D" w:rsidP="00E858E4">
            <w:pPr>
              <w:rPr>
                <w:rStyle w:val="Emphasis"/>
                <w:b/>
                <w:bCs/>
              </w:rPr>
            </w:pPr>
            <w:r w:rsidRPr="002F15AB">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10AEDC7E" w:rsidR="00F9021D" w:rsidRPr="00B92B58" w:rsidRDefault="00F9021D" w:rsidP="00E858E4">
            <w:pPr>
              <w:rPr>
                <w:rStyle w:val="Emphasis"/>
              </w:rPr>
            </w:pPr>
            <w:r w:rsidRPr="00644A22">
              <w:rPr>
                <w:rStyle w:val="Emphasis"/>
                <w:b/>
                <w:bCs/>
              </w:rPr>
              <w:t>Not present</w:t>
            </w:r>
            <w:r w:rsidRPr="00B92B58">
              <w:rPr>
                <w:rStyle w:val="Emphasis"/>
              </w:rPr>
              <w:t xml:space="preserve"> or </w:t>
            </w:r>
            <w:r w:rsidR="00644A22" w:rsidRPr="00644A22">
              <w:rPr>
                <w:rStyle w:val="Emphasis"/>
                <w:b/>
                <w:bCs/>
              </w:rPr>
              <w:t xml:space="preserve">not </w:t>
            </w:r>
            <w:r w:rsidRPr="00644A22">
              <w:rPr>
                <w:rStyle w:val="Emphasis"/>
                <w:b/>
                <w:bCs/>
              </w:rPr>
              <w:t>able to be assessed</w:t>
            </w:r>
            <w:r w:rsidRPr="00B92B58">
              <w:rPr>
                <w:rStyle w:val="Emphasis"/>
              </w:rPr>
              <w:t xml:space="preserve">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4238D32E" w:rsidR="00F9021D" w:rsidRPr="00B92B58" w:rsidRDefault="00F9021D" w:rsidP="00E858E4">
            <w:pPr>
              <w:rPr>
                <w:rStyle w:val="Emphasis"/>
              </w:rPr>
            </w:pPr>
            <w:r w:rsidRPr="00B92B58">
              <w:rPr>
                <w:rStyle w:val="Emphasis"/>
              </w:rPr>
              <w:t xml:space="preserve">Item is presented and explained. However, it </w:t>
            </w:r>
            <w:r w:rsidRPr="00644A22">
              <w:rPr>
                <w:rStyle w:val="Emphasis"/>
                <w:b/>
                <w:bCs/>
              </w:rPr>
              <w:t xml:space="preserve">does not show </w:t>
            </w:r>
            <w:r w:rsidR="00644A22" w:rsidRPr="00644A22">
              <w:rPr>
                <w:rStyle w:val="Emphasis"/>
                <w:b/>
                <w:bCs/>
              </w:rPr>
              <w:t>appropriate</w:t>
            </w:r>
            <w:r w:rsidRPr="00644A22">
              <w:rPr>
                <w:rStyle w:val="Emphasis"/>
                <w:b/>
                <w:bCs/>
              </w:rPr>
              <w:t xml:space="preserve"> evidence of higher order thinking</w:t>
            </w:r>
            <w:r w:rsidRPr="00B92B58">
              <w:rPr>
                <w:rStyle w:val="Emphasis"/>
              </w:rPr>
              <w:t xml:space="preserve"> 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shows appropriate evidence of higher order thinking</w:t>
            </w:r>
            <w:r w:rsidRPr="00B92B58">
              <w:rPr>
                <w:rStyle w:val="Emphasis"/>
              </w:rPr>
              <w:t xml:space="preserve"> 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w:t>
            </w:r>
          </w:p>
          <w:p w14:paraId="0BE682F0" w14:textId="77777777" w:rsidR="00F9021D" w:rsidRPr="00B92B58" w:rsidRDefault="00F9021D" w:rsidP="00E858E4">
            <w:pPr>
              <w:rPr>
                <w:rStyle w:val="Emphasis"/>
              </w:rPr>
            </w:pPr>
          </w:p>
          <w:p w14:paraId="2539DF6C" w14:textId="77777777" w:rsidR="00F9021D" w:rsidRPr="00644A22" w:rsidRDefault="00F9021D" w:rsidP="00E858E4">
            <w:pPr>
              <w:rPr>
                <w:rStyle w:val="Emphasis"/>
                <w:b/>
                <w:bCs/>
              </w:rPr>
            </w:pPr>
            <w:r w:rsidRPr="00644A22">
              <w:rPr>
                <w:rStyle w:val="Emphasis"/>
                <w:b/>
                <w:bCs/>
              </w:rPr>
              <w:t>-or-</w:t>
            </w:r>
          </w:p>
          <w:p w14:paraId="383CE87C" w14:textId="77777777" w:rsidR="00F9021D" w:rsidRPr="00B92B58" w:rsidRDefault="00F9021D" w:rsidP="00E858E4">
            <w:pPr>
              <w:rPr>
                <w:rStyle w:val="Emphasis"/>
              </w:rPr>
            </w:pPr>
          </w:p>
          <w:p w14:paraId="13AFA402" w14:textId="6A469941" w:rsidR="00F9021D" w:rsidRPr="00B92B58" w:rsidRDefault="00F9021D" w:rsidP="00E858E4">
            <w:pPr>
              <w:rPr>
                <w:rStyle w:val="Emphasis"/>
              </w:rPr>
            </w:pPr>
            <w:r w:rsidRPr="00B92B58">
              <w:rPr>
                <w:rStyle w:val="Emphasis"/>
              </w:rPr>
              <w:t xml:space="preserve">Item is presented and shows appropriate evidence of higher order thinking such as analysis, evaluation, or synthesis and </w:t>
            </w:r>
            <w:r w:rsidRPr="00644A22">
              <w:rPr>
                <w:rStyle w:val="Emphasis"/>
                <w:b/>
                <w:bCs/>
              </w:rPr>
              <w:t xml:space="preserve">exceeds expectations for quality </w:t>
            </w:r>
            <w:r w:rsidR="00644A22" w:rsidRPr="00644A22">
              <w:rPr>
                <w:rStyle w:val="Emphasis"/>
                <w:b/>
                <w:bCs/>
              </w:rPr>
              <w:t xml:space="preserve">or </w:t>
            </w:r>
            <w:r w:rsidRPr="00644A22">
              <w:rPr>
                <w:rStyle w:val="Emphasis"/>
                <w:b/>
                <w:bCs/>
              </w:rPr>
              <w:t>rigour</w:t>
            </w:r>
            <w:r w:rsidRPr="00B92B58">
              <w:rPr>
                <w:rStyle w:val="Emphasis"/>
              </w:rPr>
              <w:t xml:space="preserve">, </w:t>
            </w:r>
            <w:r w:rsidR="00644A22">
              <w:rPr>
                <w:rStyle w:val="Emphasis"/>
              </w:rPr>
              <w:t>of</w:t>
            </w:r>
            <w:r w:rsidRPr="00B92B58">
              <w:rPr>
                <w:rStyle w:val="Emphasis"/>
              </w:rPr>
              <w:t xml:space="preserve"> understanding of the selected mastery. </w:t>
            </w:r>
          </w:p>
          <w:p w14:paraId="543394BA" w14:textId="77777777" w:rsidR="00F9021D" w:rsidRPr="00B92B58" w:rsidRDefault="00F9021D" w:rsidP="00E858E4">
            <w:pPr>
              <w:rPr>
                <w:rStyle w:val="Emphasis"/>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434B5FED" w:rsidR="00F9021D" w:rsidRPr="00B92B58" w:rsidRDefault="00F9021D" w:rsidP="00E858E4">
            <w:pPr>
              <w:rPr>
                <w:rStyle w:val="Emphasis"/>
              </w:rPr>
            </w:pPr>
            <w:r w:rsidRPr="00B92B58">
              <w:rPr>
                <w:rStyle w:val="Emphasis"/>
              </w:rPr>
              <w:t xml:space="preserve">Item is presented and </w:t>
            </w:r>
            <w:r w:rsidRPr="00644A22">
              <w:rPr>
                <w:rStyle w:val="Emphasis"/>
                <w:b/>
                <w:bCs/>
              </w:rPr>
              <w:t>exceeds expectations for evidence of higher order thinking</w:t>
            </w:r>
            <w:r w:rsidRPr="00B92B58">
              <w:rPr>
                <w:rStyle w:val="Emphasis"/>
              </w:rPr>
              <w:t xml:space="preserve"> such as analysis, evaluation, or synthesis. </w:t>
            </w:r>
            <w:r w:rsidRPr="00644A22">
              <w:rPr>
                <w:rStyle w:val="Emphasis"/>
                <w:b/>
                <w:bCs/>
              </w:rPr>
              <w:t>Additionally, this item exceeds expectations for quality</w:t>
            </w:r>
            <w:r w:rsidR="00644A22">
              <w:rPr>
                <w:rStyle w:val="Emphasis"/>
                <w:b/>
                <w:bCs/>
              </w:rPr>
              <w:t xml:space="preserve"> or</w:t>
            </w:r>
            <w:r w:rsidRPr="00644A22">
              <w:rPr>
                <w:rStyle w:val="Emphasis"/>
                <w:b/>
                <w:bCs/>
              </w:rPr>
              <w:t xml:space="preserve"> rigour</w:t>
            </w:r>
            <w:r w:rsidRPr="00B92B58">
              <w:rPr>
                <w:rStyle w:val="Emphasis"/>
              </w:rPr>
              <w:t xml:space="preserve">, </w:t>
            </w:r>
            <w:r w:rsidR="00644A22">
              <w:rPr>
                <w:rStyle w:val="Emphasis"/>
              </w:rPr>
              <w:t>of</w:t>
            </w:r>
            <w:r w:rsidRPr="00B92B58">
              <w:rPr>
                <w:rStyle w:val="Emphasis"/>
              </w:rPr>
              <w:t xml:space="preserve"> understanding of the selected mastery. </w:t>
            </w:r>
          </w:p>
          <w:p w14:paraId="217732F0" w14:textId="77777777" w:rsidR="00F9021D" w:rsidRPr="00B92B58" w:rsidRDefault="00F9021D" w:rsidP="00E858E4">
            <w:pPr>
              <w:rPr>
                <w:rStyle w:val="Emphasis"/>
              </w:rPr>
            </w:pPr>
          </w:p>
        </w:tc>
      </w:tr>
    </w:tbl>
    <w:p w14:paraId="4DF71CBC" w14:textId="77777777" w:rsidR="00F9021D" w:rsidRPr="00091637" w:rsidRDefault="00F9021D" w:rsidP="00E858E4"/>
    <w:p w14:paraId="1C162DA5" w14:textId="77777777" w:rsidR="00F9021D" w:rsidRPr="00B92B58" w:rsidRDefault="00F9021D" w:rsidP="00E858E4">
      <w:pPr>
        <w:rPr>
          <w:rFonts w:ascii="Times New Roman" w:hAnsi="Times New Roman" w:cs="Times New Roman"/>
          <w:b/>
          <w:bCs/>
          <w:color w:val="auto"/>
        </w:rPr>
      </w:pPr>
      <w:r w:rsidRPr="00B92B58">
        <w:rPr>
          <w:b/>
          <w:bCs/>
        </w:rPr>
        <w:t>Expert Review</w:t>
      </w:r>
    </w:p>
    <w:p w14:paraId="19E1C226" w14:textId="77777777" w:rsidR="00F9021D" w:rsidRPr="00091637" w:rsidRDefault="00F9021D" w:rsidP="00E858E4">
      <w:pPr>
        <w:rPr>
          <w:rFonts w:ascii="Times New Roman" w:hAnsi="Times New Roman" w:cs="Times New Roman"/>
          <w:color w:val="auto"/>
        </w:rPr>
      </w:pPr>
      <w:r>
        <w:lastRenderedPageBreak/>
        <w:t xml:space="preserve">Expert Reviews evaluate a student’s ability to build solutions using the skills that have been taught during the semester. </w:t>
      </w:r>
      <w:r w:rsidRPr="00091637">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E858E4"/>
    <w:tbl>
      <w:tblPr>
        <w:tblW w:w="9271" w:type="dxa"/>
        <w:tblCellMar>
          <w:top w:w="15" w:type="dxa"/>
          <w:left w:w="15" w:type="dxa"/>
          <w:bottom w:w="15" w:type="dxa"/>
          <w:right w:w="15" w:type="dxa"/>
        </w:tblCellMar>
        <w:tblLook w:val="04A0" w:firstRow="1" w:lastRow="0" w:firstColumn="1" w:lastColumn="0" w:noHBand="0" w:noVBand="1"/>
      </w:tblPr>
      <w:tblGrid>
        <w:gridCol w:w="910"/>
        <w:gridCol w:w="1229"/>
        <w:gridCol w:w="1814"/>
        <w:gridCol w:w="1706"/>
        <w:gridCol w:w="1529"/>
        <w:gridCol w:w="2083"/>
      </w:tblGrid>
      <w:tr w:rsidR="00644A22" w:rsidRPr="00644A22"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644A22" w:rsidRDefault="00F9021D" w:rsidP="00E858E4">
            <w:pPr>
              <w:rPr>
                <w:rStyle w:val="Emphasis"/>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644A22" w:rsidRDefault="00F9021D" w:rsidP="00E858E4">
            <w:pPr>
              <w:rPr>
                <w:rStyle w:val="Emphasis"/>
                <w:b/>
                <w:bCs/>
              </w:rPr>
            </w:pPr>
            <w:r w:rsidRPr="00644A22">
              <w:rPr>
                <w:rStyle w:val="Emphasis"/>
                <w:b/>
                <w:bCs/>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644A22" w:rsidRDefault="00F9021D" w:rsidP="00E858E4">
            <w:pPr>
              <w:rPr>
                <w:rStyle w:val="Emphasis"/>
                <w:b/>
                <w:bCs/>
              </w:rPr>
            </w:pPr>
            <w:r w:rsidRPr="00644A22">
              <w:rPr>
                <w:rStyle w:val="Emphasis"/>
                <w:b/>
                <w:bCs/>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644A22" w:rsidRDefault="00F9021D" w:rsidP="00E858E4">
            <w:pPr>
              <w:rPr>
                <w:rStyle w:val="Emphasis"/>
                <w:b/>
                <w:bCs/>
              </w:rPr>
            </w:pPr>
            <w:r w:rsidRPr="00644A22">
              <w:rPr>
                <w:rStyle w:val="Emphasis"/>
                <w:b/>
                <w:bCs/>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644A22" w:rsidRDefault="00F9021D" w:rsidP="00E858E4">
            <w:pPr>
              <w:rPr>
                <w:rStyle w:val="Emphasis"/>
                <w:b/>
                <w:bCs/>
              </w:rPr>
            </w:pPr>
            <w:r w:rsidRPr="00644A22">
              <w:rPr>
                <w:rStyle w:val="Emphasis"/>
                <w:b/>
                <w:bCs/>
              </w:rPr>
              <w:t>3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644A22" w:rsidRDefault="00F9021D" w:rsidP="00E858E4">
            <w:pPr>
              <w:rPr>
                <w:rStyle w:val="Emphasis"/>
                <w:b/>
                <w:bCs/>
              </w:rPr>
            </w:pPr>
            <w:r w:rsidRPr="00644A22">
              <w:rPr>
                <w:rStyle w:val="Emphasis"/>
                <w:b/>
                <w:bCs/>
              </w:rPr>
              <w:t>4 Points</w:t>
            </w:r>
          </w:p>
        </w:tc>
      </w:tr>
      <w:tr w:rsidR="00644A22" w:rsidRPr="00644A22"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644A22" w:rsidRDefault="00F9021D" w:rsidP="00E858E4">
            <w:pPr>
              <w:rPr>
                <w:rStyle w:val="Emphasis"/>
                <w:b/>
                <w:bCs/>
              </w:rPr>
            </w:pPr>
            <w:r w:rsidRPr="00644A22">
              <w:rPr>
                <w:rStyle w:val="Emphasis"/>
                <w:b/>
                <w:bCs/>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51582209" w:rsidR="00F9021D" w:rsidRPr="00644A22" w:rsidRDefault="00644A22" w:rsidP="00E858E4">
            <w:pPr>
              <w:rPr>
                <w:rStyle w:val="Emphasis"/>
              </w:rPr>
            </w:pPr>
            <w:r w:rsidRPr="00644A22">
              <w:rPr>
                <w:rStyle w:val="Emphasis"/>
                <w:b/>
                <w:bCs/>
              </w:rPr>
              <w:t>Not present</w:t>
            </w:r>
            <w:r w:rsidRPr="00B92B58">
              <w:rPr>
                <w:rStyle w:val="Emphasis"/>
              </w:rPr>
              <w:t xml:space="preserve"> or </w:t>
            </w:r>
            <w:r w:rsidRPr="00644A22">
              <w:rPr>
                <w:rStyle w:val="Emphasis"/>
                <w:b/>
                <w:bCs/>
              </w:rPr>
              <w:t>not able to be assessed</w:t>
            </w:r>
            <w:r w:rsidRPr="00B92B58">
              <w:rPr>
                <w:rStyle w:val="Emphasis"/>
              </w:rPr>
              <w:t xml:space="preserve">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582A7791" w:rsidR="00F9021D" w:rsidRPr="00644A22" w:rsidRDefault="00F9021D" w:rsidP="00E858E4">
            <w:pPr>
              <w:rPr>
                <w:rStyle w:val="Emphasis"/>
              </w:rPr>
            </w:pPr>
            <w:r w:rsidRPr="00644A22">
              <w:rPr>
                <w:rStyle w:val="Emphasis"/>
              </w:rPr>
              <w:t xml:space="preserve">Item is presented and broadly solves the problem. However, upon review, it </w:t>
            </w:r>
            <w:r w:rsidRPr="00644A22">
              <w:rPr>
                <w:rStyle w:val="Emphasis"/>
                <w:b/>
                <w:bCs/>
              </w:rPr>
              <w:t xml:space="preserve">does not show </w:t>
            </w:r>
            <w:r w:rsidR="00644A22" w:rsidRPr="00644A22">
              <w:rPr>
                <w:rStyle w:val="Emphasis"/>
                <w:b/>
                <w:bCs/>
              </w:rPr>
              <w:t xml:space="preserve">enough </w:t>
            </w:r>
            <w:r w:rsidRPr="00644A22">
              <w:rPr>
                <w:rStyle w:val="Emphasis"/>
                <w:b/>
                <w:bCs/>
              </w:rPr>
              <w:t>evidence of appropriate mastery</w:t>
            </w:r>
            <w:r w:rsidRPr="00644A22">
              <w:rPr>
                <w:rStyle w:val="Emphasis"/>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34A4FAD2" w:rsidR="00F9021D" w:rsidRPr="00644A22" w:rsidRDefault="00F9021D" w:rsidP="00E858E4">
            <w:pPr>
              <w:rPr>
                <w:rStyle w:val="Emphasis"/>
              </w:rPr>
            </w:pPr>
            <w:r w:rsidRPr="00644A22">
              <w:rPr>
                <w:rStyle w:val="Emphasis"/>
              </w:rPr>
              <w:t xml:space="preserve">Item is presented and broadly solves the problem. On review, it </w:t>
            </w:r>
            <w:r w:rsidRPr="00644A22">
              <w:rPr>
                <w:rStyle w:val="Emphasis"/>
                <w:b/>
                <w:bCs/>
              </w:rPr>
              <w:t xml:space="preserve">does show </w:t>
            </w:r>
            <w:r w:rsidR="00644A22" w:rsidRPr="00644A22">
              <w:rPr>
                <w:rStyle w:val="Emphasis"/>
                <w:b/>
                <w:bCs/>
              </w:rPr>
              <w:t xml:space="preserve">appropriate </w:t>
            </w:r>
            <w:r w:rsidRPr="00644A22">
              <w:rPr>
                <w:rStyle w:val="Emphasis"/>
                <w:b/>
                <w:bCs/>
              </w:rPr>
              <w:t>evidence</w:t>
            </w:r>
            <w:r w:rsidRPr="00644A22">
              <w:rPr>
                <w:rStyle w:val="Emphasis"/>
              </w:rPr>
              <w:t xml:space="preserve"> of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Pr="00644A22" w:rsidRDefault="00F9021D" w:rsidP="00E858E4">
            <w:pPr>
              <w:rPr>
                <w:rStyle w:val="Emphasis"/>
              </w:rPr>
            </w:pPr>
            <w:r w:rsidRPr="00644A22">
              <w:rPr>
                <w:rStyle w:val="Emphasis"/>
              </w:rPr>
              <w:t xml:space="preserve">Item is presented and solves the specific problem. On review, the evidence </w:t>
            </w:r>
            <w:r w:rsidRPr="00644A22">
              <w:rPr>
                <w:rStyle w:val="Emphasis"/>
                <w:b/>
                <w:bCs/>
              </w:rPr>
              <w:t>shows understanding beyond expected mastery</w:t>
            </w:r>
            <w:r w:rsidRPr="00644A22">
              <w:rPr>
                <w:rStyle w:val="Emphasis"/>
              </w:rPr>
              <w:t xml:space="preserve">. </w:t>
            </w:r>
          </w:p>
          <w:p w14:paraId="33485E83" w14:textId="77777777" w:rsidR="00F9021D" w:rsidRPr="00644A22" w:rsidRDefault="00F9021D" w:rsidP="00E858E4">
            <w:pPr>
              <w:rPr>
                <w:rStyle w:val="Emphasis"/>
              </w:rPr>
            </w:pPr>
          </w:p>
          <w:p w14:paraId="7A5E948A" w14:textId="77777777" w:rsidR="00F9021D" w:rsidRPr="00644A22" w:rsidRDefault="00F9021D" w:rsidP="00E858E4">
            <w:pPr>
              <w:rPr>
                <w:rStyle w:val="Emphasis"/>
                <w:b/>
                <w:bCs/>
              </w:rPr>
            </w:pPr>
            <w:r w:rsidRPr="00644A22">
              <w:rPr>
                <w:rStyle w:val="Emphasis"/>
                <w:b/>
                <w:bCs/>
              </w:rPr>
              <w:t>-or-</w:t>
            </w:r>
          </w:p>
          <w:p w14:paraId="197560E1" w14:textId="77777777" w:rsidR="00F9021D" w:rsidRPr="00644A22" w:rsidRDefault="00F9021D" w:rsidP="00E858E4">
            <w:pPr>
              <w:rPr>
                <w:rStyle w:val="Emphasis"/>
              </w:rPr>
            </w:pPr>
          </w:p>
          <w:p w14:paraId="47125D32" w14:textId="38371990" w:rsidR="00F9021D" w:rsidRPr="00644A22" w:rsidRDefault="00F9021D" w:rsidP="00E858E4">
            <w:pPr>
              <w:rPr>
                <w:rStyle w:val="Emphasis"/>
              </w:rPr>
            </w:pPr>
            <w:r w:rsidRPr="00644A22">
              <w:rPr>
                <w:rStyle w:val="Emphasis"/>
              </w:rPr>
              <w:t xml:space="preserve">Item is presented and broadly solves the problem. On review, it does show </w:t>
            </w:r>
            <w:r w:rsidR="00644A22">
              <w:rPr>
                <w:rStyle w:val="Emphasis"/>
              </w:rPr>
              <w:t>appropriate</w:t>
            </w:r>
            <w:r w:rsidRPr="00644A22">
              <w:rPr>
                <w:rStyle w:val="Emphasis"/>
              </w:rPr>
              <w:t xml:space="preserve"> evidence of mastery and is </w:t>
            </w:r>
            <w:r w:rsidRPr="00644A22">
              <w:rPr>
                <w:rStyle w:val="Emphasis"/>
                <w:b/>
                <w:bCs/>
              </w:rPr>
              <w:t xml:space="preserve">done so in a well-constructed or design method </w:t>
            </w:r>
            <w:r w:rsidRPr="00FA28CB">
              <w:rPr>
                <w:rStyle w:val="Emphasis"/>
              </w:rPr>
              <w:t>that clearly shows higher levels of understanding</w:t>
            </w:r>
            <w:r w:rsidRPr="00644A22">
              <w:rPr>
                <w:rStyle w:val="Emphasis"/>
                <w:b/>
                <w:bCs/>
              </w:rPr>
              <w:t>.</w:t>
            </w:r>
            <w:r w:rsidRPr="00644A22">
              <w:rPr>
                <w:rStyle w:val="Emphasis"/>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05A58BA9" w:rsidR="00F9021D" w:rsidRPr="00644A22" w:rsidRDefault="00F9021D" w:rsidP="00E858E4">
            <w:pPr>
              <w:rPr>
                <w:rStyle w:val="Emphasis"/>
              </w:rPr>
            </w:pPr>
            <w:r w:rsidRPr="00644A22">
              <w:rPr>
                <w:rStyle w:val="Emphasis"/>
              </w:rPr>
              <w:t xml:space="preserve">Item is presented and solves the specific problem. On review, </w:t>
            </w:r>
            <w:r w:rsidRPr="00FA28CB">
              <w:rPr>
                <w:rStyle w:val="Emphasis"/>
                <w:b/>
                <w:bCs/>
              </w:rPr>
              <w:t>the evidence shows understanding well beyond expected mastery</w:t>
            </w:r>
            <w:r w:rsidRPr="00644A22">
              <w:rPr>
                <w:rStyle w:val="Emphasis"/>
              </w:rPr>
              <w:t xml:space="preserve"> and is </w:t>
            </w:r>
            <w:r w:rsidRPr="00FA28CB">
              <w:rPr>
                <w:rStyle w:val="Emphasis"/>
                <w:b/>
                <w:bCs/>
              </w:rPr>
              <w:t>done so in a well-constructed or design method</w:t>
            </w:r>
            <w:r w:rsidRPr="00644A22">
              <w:rPr>
                <w:rStyle w:val="Emphasis"/>
              </w:rPr>
              <w:t xml:space="preserve"> that clearly shows higher levels of </w:t>
            </w:r>
            <w:r w:rsidR="00644A22" w:rsidRPr="00644A22">
              <w:rPr>
                <w:rStyle w:val="Emphasis"/>
              </w:rPr>
              <w:t>understanding.</w:t>
            </w:r>
          </w:p>
        </w:tc>
      </w:tr>
    </w:tbl>
    <w:p w14:paraId="2E2BDC57" w14:textId="77777777" w:rsidR="00F9021D" w:rsidRPr="00091637" w:rsidRDefault="00F9021D" w:rsidP="00E858E4"/>
    <w:p w14:paraId="63B0C028" w14:textId="77777777" w:rsidR="00F9021D" w:rsidRPr="00FA28CB" w:rsidRDefault="00F9021D" w:rsidP="00E858E4">
      <w:pPr>
        <w:rPr>
          <w:rFonts w:ascii="Times New Roman" w:hAnsi="Times New Roman" w:cs="Times New Roman"/>
          <w:b/>
          <w:bCs/>
          <w:color w:val="auto"/>
        </w:rPr>
      </w:pPr>
      <w:r w:rsidRPr="00FA28CB">
        <w:rPr>
          <w:b/>
          <w:bCs/>
        </w:rPr>
        <w:t>Multiplier</w:t>
      </w:r>
    </w:p>
    <w:p w14:paraId="0EC8B479" w14:textId="77777777" w:rsidR="00F9021D" w:rsidRPr="00091637" w:rsidRDefault="00F9021D" w:rsidP="00E858E4">
      <w:pPr>
        <w:rPr>
          <w:rFonts w:ascii="Times New Roman" w:hAnsi="Times New Roman" w:cs="Times New Roman"/>
          <w:color w:val="auto"/>
        </w:rPr>
      </w:pPr>
      <w:r w:rsidRPr="00091637">
        <w:t xml:space="preserve">Criteria will be combined with a </w:t>
      </w:r>
      <w:r w:rsidRPr="00091637">
        <w:rPr>
          <w:b/>
          <w:bCs/>
        </w:rPr>
        <w:t>Multiplier</w:t>
      </w:r>
      <w:r w:rsidRPr="00091637">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E858E4"/>
    <w:p w14:paraId="49AA6B94" w14:textId="77777777" w:rsidR="00276EE3" w:rsidRDefault="00276EE3" w:rsidP="00E858E4">
      <w:r>
        <w:br w:type="page"/>
      </w:r>
    </w:p>
    <w:p w14:paraId="1CD86F77" w14:textId="7188B8B5" w:rsidR="00F9021D" w:rsidRPr="00FA28CB" w:rsidRDefault="00F9021D" w:rsidP="00E858E4">
      <w:pPr>
        <w:rPr>
          <w:b/>
          <w:bCs/>
        </w:rPr>
      </w:pPr>
      <w:r w:rsidRPr="00FA28CB">
        <w:rPr>
          <w:b/>
          <w:bCs/>
        </w:rPr>
        <w:lastRenderedPageBreak/>
        <w:t>Achievement Standards: </w:t>
      </w:r>
    </w:p>
    <w:p w14:paraId="2522DBDC" w14:textId="77777777" w:rsidR="00293B69" w:rsidRPr="00091637" w:rsidRDefault="00293B69" w:rsidP="00E858E4"/>
    <w:p w14:paraId="406268A1" w14:textId="15B5BEDA" w:rsidR="00F9021D" w:rsidRPr="00091637" w:rsidRDefault="00276EE3" w:rsidP="00E858E4">
      <w:pPr>
        <w:rPr>
          <w:rFonts w:ascii="Times New Roman" w:hAnsi="Times New Roman" w:cs="Times New Roman"/>
          <w:color w:val="auto"/>
        </w:rPr>
      </w:pPr>
      <w:r>
        <w:t xml:space="preserve"/>
      </w:r>
    </w:p>
    <w:p w14:paraId="1A54CADF" w14:textId="77777777" w:rsidR="00F9021D" w:rsidRDefault="00F9021D" w:rsidP="00E858E4"/>
    <w:p w14:paraId="73739D7C" w14:textId="77777777" w:rsidR="00276EE3" w:rsidRDefault="00276EE3" w:rsidP="00E858E4">
      <w:r>
        <w:br w:type="page"/>
      </w:r>
    </w:p>
    <w:p w14:paraId="41F79372" w14:textId="553A68FD" w:rsidR="00F9021D" w:rsidRDefault="00F9021D" w:rsidP="00386405">
      <w:pPr>
        <w:pStyle w:val="Heading5"/>
      </w:pPr>
      <w:r>
        <w:lastRenderedPageBreak/>
        <w:t xml:space="preserve">Evidence of higher order learning: </w:t>
      </w:r>
    </w:p>
    <w:p w14:paraId="3CDA9172" w14:textId="5BE19BF3" w:rsidR="00D60DE2" w:rsidRDefault="00D60DE2" w:rsidP="00E858E4"/>
    <w:p w14:paraId="7928AD7D" w14:textId="39366B2E" w:rsidR="006171FE" w:rsidRDefault="006171FE" w:rsidP="00E858E4">
      <w:r>
        <w:t xml:space="preserve">What is it that I mean by “higher order thinking”? </w:t>
      </w:r>
    </w:p>
    <w:p w14:paraId="77BA8532" w14:textId="4994C5ED" w:rsidR="006171FE" w:rsidRDefault="006171FE" w:rsidP="00E858E4"/>
    <w:p w14:paraId="6B79EB30" w14:textId="3A0B14CE" w:rsidR="006171FE" w:rsidRDefault="006171FE" w:rsidP="00E858E4">
      <w: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E858E4"/>
    <w:p w14:paraId="5A90DF3C" w14:textId="6F369236" w:rsidR="006171FE" w:rsidRPr="006171FE" w:rsidRDefault="006171FE" w:rsidP="00E858E4">
      <w:r>
        <w:t xml:space="preserve">Why is this important? Reflective thinkers </w:t>
      </w:r>
      <w:r w:rsidR="00386405">
        <w:t>can</w:t>
      </w:r>
      <w:r>
        <w:t xml:space="preserve"> go beyond what they are taught and can customise their learning to ben</w:t>
      </w:r>
    </w:p>
    <w:p w14:paraId="51E04C5D" w14:textId="77777777" w:rsidR="00F9021D" w:rsidRDefault="00F9021D" w:rsidP="00E858E4">
      <w:pPr>
        <w:rPr>
          <w:b/>
        </w:rPr>
      </w:pPr>
      <w:r>
        <w:rPr>
          <w:bdr w:val="none" w:sz="0" w:space="0" w:color="auto" w:frame="1"/>
        </w:rPr>
        <w:fldChar w:fldCharType="begin"/>
      </w:r>
      <w:r>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bdr w:val="none" w:sz="0" w:space="0" w:color="auto" w:frame="1"/>
        </w:rPr>
        <w:fldChar w:fldCharType="separate"/>
      </w:r>
      <w:r w:rsidR="00383100">
        <w:rPr>
          <w:bdr w:val="none" w:sz="0" w:space="0" w:color="auto" w:frame="1"/>
        </w:rPr>
        <w:fldChar w:fldCharType="begin"/>
      </w:r>
      <w:r w:rsidR="0038310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bdr w:val="none" w:sz="0" w:space="0" w:color="auto" w:frame="1"/>
        </w:rPr>
        <w:fldChar w:fldCharType="separate"/>
      </w:r>
      <w:r w:rsidR="00505A30">
        <w:rPr>
          <w:bdr w:val="none" w:sz="0" w:space="0" w:color="auto" w:frame="1"/>
        </w:rPr>
        <w:fldChar w:fldCharType="begin"/>
      </w:r>
      <w:r w:rsidR="00505A30">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bdr w:val="none" w:sz="0" w:space="0" w:color="auto" w:frame="1"/>
        </w:rPr>
        <w:fldChar w:fldCharType="separate"/>
      </w:r>
      <w:r w:rsidR="0095369D">
        <w:rPr>
          <w:bdr w:val="none" w:sz="0" w:space="0" w:color="auto" w:frame="1"/>
        </w:rPr>
        <w:fldChar w:fldCharType="begin"/>
      </w:r>
      <w:r w:rsidR="0095369D">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95369D">
        <w:rPr>
          <w:bdr w:val="none" w:sz="0" w:space="0" w:color="auto" w:frame="1"/>
        </w:rPr>
        <w:fldChar w:fldCharType="separate"/>
      </w:r>
      <w:r w:rsidR="007C3C47">
        <w:rPr>
          <w:bdr w:val="none" w:sz="0" w:space="0" w:color="auto" w:frame="1"/>
        </w:rPr>
        <w:fldChar w:fldCharType="begin"/>
      </w:r>
      <w:r w:rsidR="007C3C4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7C3C47">
        <w:rPr>
          <w:bdr w:val="none" w:sz="0" w:space="0" w:color="auto" w:frame="1"/>
        </w:rPr>
        <w:fldChar w:fldCharType="separate"/>
      </w:r>
      <w:r w:rsidR="00EB192E">
        <w:rPr>
          <w:bdr w:val="none" w:sz="0" w:space="0" w:color="auto" w:frame="1"/>
        </w:rPr>
        <w:fldChar w:fldCharType="begin"/>
      </w:r>
      <w:r w:rsidR="00EB192E">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EB192E">
        <w:rPr>
          <w:bdr w:val="none" w:sz="0" w:space="0" w:color="auto" w:frame="1"/>
        </w:rPr>
        <w:fldChar w:fldCharType="separate"/>
      </w:r>
      <w:r w:rsidR="00681A17">
        <w:rPr>
          <w:bdr w:val="none" w:sz="0" w:space="0" w:color="auto" w:frame="1"/>
        </w:rPr>
        <w:fldChar w:fldCharType="begin"/>
      </w:r>
      <w:r w:rsidR="00681A17">
        <w:rPr>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681A17">
        <w:rPr>
          <w:bdr w:val="none" w:sz="0" w:space="0" w:color="auto" w:frame="1"/>
        </w:rPr>
        <w:fldChar w:fldCharType="separate"/>
      </w:r>
      <w:r w:rsidR="00575EE8">
        <w:rPr>
          <w:bdr w:val="none" w:sz="0" w:space="0" w:color="auto" w:frame="1"/>
        </w:rPr>
        <w:fldChar w:fldCharType="begin"/>
      </w:r>
      <w:r w:rsidR="00575EE8">
        <w:rPr>
          <w:bdr w:val="none" w:sz="0" w:space="0" w:color="auto" w:frame="1"/>
        </w:rPr>
        <w:instrText xml:space="preserve"> </w:instrText>
      </w:r>
      <w:r w:rsidR="00575EE8">
        <w:rPr>
          <w:bdr w:val="none" w:sz="0" w:space="0" w:color="auto" w:frame="1"/>
        </w:rPr>
        <w:instrText xml:space="preserve">INCLUDEPICTURE  </w:instrText>
      </w:r>
      <w:r w:rsidR="00575EE8">
        <w:rPr>
          <w:bdr w:val="none" w:sz="0" w:space="0" w:color="auto" w:frame="1"/>
        </w:rPr>
        <w:instrText>"https://lh3.googleusercontent.com/UvTN07xKpiWvGslWdEcQU5ZKpoYDQ97wL2qTq0Et6rurreTYpAIPBZdWPIKeZlH5KZ3XvsryHCEfgcX3SMdiM_ZZABWk94ICJnZ84sFz3cilDnoJ-LHK5kablj7yxX3uCNI0QF0" \* MERGEFORMATINET</w:instrText>
      </w:r>
      <w:r w:rsidR="00575EE8">
        <w:rPr>
          <w:bdr w:val="none" w:sz="0" w:space="0" w:color="auto" w:frame="1"/>
        </w:rPr>
        <w:instrText xml:space="preserve"> </w:instrText>
      </w:r>
      <w:r w:rsidR="00575EE8">
        <w:rPr>
          <w:bdr w:val="none" w:sz="0" w:space="0" w:color="auto" w:frame="1"/>
        </w:rPr>
        <w:fldChar w:fldCharType="separate"/>
      </w:r>
      <w:r w:rsidR="00386405">
        <w:rPr>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5pt;height:345.75pt">
            <v:imagedata r:id="rId13" r:href="rId14"/>
          </v:shape>
        </w:pict>
      </w:r>
      <w:r w:rsidR="00575EE8">
        <w:rPr>
          <w:bdr w:val="none" w:sz="0" w:space="0" w:color="auto" w:frame="1"/>
        </w:rPr>
        <w:fldChar w:fldCharType="end"/>
      </w:r>
      <w:r w:rsidR="00681A17">
        <w:rPr>
          <w:bdr w:val="none" w:sz="0" w:space="0" w:color="auto" w:frame="1"/>
        </w:rPr>
        <w:fldChar w:fldCharType="end"/>
      </w:r>
      <w:r w:rsidR="00EB192E">
        <w:rPr>
          <w:bdr w:val="none" w:sz="0" w:space="0" w:color="auto" w:frame="1"/>
        </w:rPr>
        <w:fldChar w:fldCharType="end"/>
      </w:r>
      <w:r w:rsidR="007C3C47">
        <w:rPr>
          <w:bdr w:val="none" w:sz="0" w:space="0" w:color="auto" w:frame="1"/>
        </w:rPr>
        <w:fldChar w:fldCharType="end"/>
      </w:r>
      <w:r w:rsidR="0095369D">
        <w:rPr>
          <w:bdr w:val="none" w:sz="0" w:space="0" w:color="auto" w:frame="1"/>
        </w:rPr>
        <w:fldChar w:fldCharType="end"/>
      </w:r>
      <w:r w:rsidR="00505A30">
        <w:rPr>
          <w:bdr w:val="none" w:sz="0" w:space="0" w:color="auto" w:frame="1"/>
        </w:rPr>
        <w:fldChar w:fldCharType="end"/>
      </w:r>
      <w:r w:rsidR="00383100">
        <w:rPr>
          <w:bdr w:val="none" w:sz="0" w:space="0" w:color="auto" w:frame="1"/>
        </w:rPr>
        <w:fldChar w:fldCharType="end"/>
      </w:r>
      <w:r>
        <w:rPr>
          <w:bdr w:val="none" w:sz="0" w:space="0" w:color="auto" w:frame="1"/>
        </w:rPr>
        <w:fldChar w:fldCharType="end"/>
      </w:r>
    </w:p>
    <w:p w14:paraId="24DE5E5C" w14:textId="77777777" w:rsidR="00F9021D" w:rsidRDefault="00F9021D" w:rsidP="00E858E4"/>
    <w:p w14:paraId="01D6A958" w14:textId="77777777" w:rsidR="00F9021D" w:rsidRDefault="00F9021D" w:rsidP="00E858E4"/>
    <w:p w14:paraId="232B581B" w14:textId="77777777" w:rsidR="00F9021D" w:rsidRDefault="00F9021D" w:rsidP="00E858E4"/>
    <w:p w14:paraId="50DFD40F" w14:textId="77777777" w:rsidR="00F9021D" w:rsidRDefault="00F9021D" w:rsidP="00E858E4"/>
    <w:p w14:paraId="4F13D28C" w14:textId="7C682A85" w:rsidR="00F9021D" w:rsidRDefault="00F9021D" w:rsidP="00386405">
      <w:pPr>
        <w:pStyle w:val="Heading2"/>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E3502" w:rsidRPr="007023B1" w14:paraId="12919600" w14:textId="77777777" w:rsidTr="0028677B">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8677B">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53F410B" w14:textId="77777777" w:rsidR="007E3502" w:rsidRPr="007023B1" w:rsidRDefault="007E3502" w:rsidP="00893BFC">
            <w:pPr>
              <w:rPr>
                <w:b/>
                <w:bCs/>
              </w:rPr>
            </w:pPr>
            <w:r w:rsidRPr="007023B1">
              <w:rPr>
                <w:b/>
                <w:bCs/>
              </w:rPr>
              <w:t>Tutorial</w:t>
            </w:r>
          </w:p>
          <w:p w14:paraId="26AF1E1C" w14:textId="77777777" w:rsidR="007E3502" w:rsidRPr="007023B1" w:rsidRDefault="007E3502" w:rsidP="00893BFC">
            <w:r w:rsidRPr="007023B1">
              <w:t>(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77777777" w:rsidR="008B26FE" w:rsidRDefault="008B26FE" w:rsidP="008B26FE">
            <w:r>
              <w:t>You have submitted evidence of completing the required learning material. This evidence is submitted in an appropriate format (Markdown) unless negotiated for a different format.</w:t>
            </w:r>
          </w:p>
          <w:p w14:paraId="24F1BE81" w14:textId="77777777" w:rsidR="008B26FE" w:rsidRDefault="008B26FE" w:rsidP="008B26FE"/>
          <w:p w14:paraId="6926135C" w14:textId="77777777" w:rsidR="008B26FE" w:rsidRDefault="008B26FE" w:rsidP="008B26FE">
            <w:r>
              <w:t>The evidence of learning material appears to be of appropriate level for your accreditation level and the topic chosen.</w:t>
            </w:r>
          </w:p>
          <w:p w14:paraId="74C19F9D" w14:textId="77777777" w:rsidR="008B26FE" w:rsidRDefault="008B26FE" w:rsidP="008B26FE"/>
          <w:p w14:paraId="43153927" w14:textId="77777777" w:rsidR="008B26FE" w:rsidRDefault="008B26FE" w:rsidP="008B26FE">
            <w:r>
              <w:t>The evidence appears to have at least 2-4 (group size +1) worked examples / 2-4 practice questions / 2-4 challenge and includes references to any appropriate required learning material that other students may need to know.</w:t>
            </w:r>
          </w:p>
          <w:p w14:paraId="203E7565" w14:textId="77777777" w:rsidR="008B26FE" w:rsidRDefault="008B26FE" w:rsidP="008B26FE"/>
          <w:p w14:paraId="172A7092" w14:textId="77777777" w:rsidR="008B26FE" w:rsidRDefault="008B26FE" w:rsidP="008B26FE">
            <w:pPr>
              <w:pStyle w:val="ListParagraph"/>
              <w:numPr>
                <w:ilvl w:val="0"/>
                <w:numId w:val="6"/>
              </w:numPr>
            </w:pPr>
            <w:r>
              <w:t>Explicit instruction</w:t>
            </w:r>
          </w:p>
          <w:p w14:paraId="522D5273" w14:textId="77777777" w:rsidR="008B26FE" w:rsidRDefault="008B26FE" w:rsidP="008B26FE">
            <w:pPr>
              <w:pStyle w:val="ListParagraph"/>
              <w:numPr>
                <w:ilvl w:val="0"/>
                <w:numId w:val="6"/>
              </w:numPr>
            </w:pPr>
            <w:r>
              <w:t>At least 2-4 worked example for each required element (minimum group-size + 1)</w:t>
            </w:r>
          </w:p>
          <w:p w14:paraId="2FC0F592" w14:textId="77777777" w:rsidR="008B26FE" w:rsidRDefault="008B26FE" w:rsidP="008B26FE">
            <w:pPr>
              <w:pStyle w:val="ListParagraph"/>
              <w:numPr>
                <w:ilvl w:val="0"/>
                <w:numId w:val="6"/>
              </w:numPr>
            </w:pPr>
            <w:r>
              <w:t>At least 1 practice question for each worked example</w:t>
            </w:r>
          </w:p>
          <w:p w14:paraId="1899BC2E" w14:textId="77777777" w:rsidR="008B26FE" w:rsidRDefault="008B26FE" w:rsidP="008B26FE">
            <w:pPr>
              <w:pStyle w:val="ListParagraph"/>
              <w:numPr>
                <w:ilvl w:val="0"/>
                <w:numId w:val="6"/>
              </w:numPr>
            </w:pPr>
            <w:r>
              <w:t>At least 1 challenge question which requires most of the practice questions</w:t>
            </w:r>
          </w:p>
          <w:p w14:paraId="77184294" w14:textId="5CD4F7E4" w:rsidR="008B26FE" w:rsidRDefault="008B26FE" w:rsidP="008B26FE">
            <w:pPr>
              <w:pStyle w:val="ListParagraph"/>
              <w:numPr>
                <w:ilvl w:val="0"/>
                <w:numId w:val="6"/>
              </w:numPr>
            </w:pPr>
            <w:r>
              <w:t>(If applicable) A document which includes all your teammates, and who submitted your body of work</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77777777" w:rsidR="008B26FE" w:rsidRDefault="008B26FE"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6"/>
              </w:numPr>
            </w:pPr>
            <w:r w:rsidRPr="008B26FE">
              <w:rPr>
                <w:b/>
                <w:bCs/>
              </w:rPr>
              <w:lastRenderedPageBreak/>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78F345DC" w14:textId="77777777" w:rsidR="007E3502" w:rsidRPr="007023B1" w:rsidRDefault="007E3502" w:rsidP="007E3502">
            <w:pPr>
              <w:jc w:val="center"/>
            </w:pPr>
            <w:r w:rsidRPr="007023B1">
              <w:rPr>
                <w:rFonts w:eastAsia="Calibri"/>
              </w:rPr>
              <w:t>2</w:t>
            </w:r>
          </w:p>
          <w:p w14:paraId="27CBFFFC" w14:textId="77777777" w:rsidR="007E3502" w:rsidRPr="007023B1" w:rsidRDefault="007E3502" w:rsidP="007E3502">
            <w:pPr>
              <w:jc w:val="center"/>
              <w:rPr>
                <w:rFonts w:eastAsia="Calibri"/>
              </w:rPr>
            </w:pPr>
            <w:r w:rsidRPr="007023B1">
              <w:rPr>
                <w:rFonts w:eastAsia="Calibri"/>
              </w:rPr>
              <w:t>2</w:t>
            </w:r>
          </w:p>
          <w:p w14:paraId="58283226" w14:textId="77777777" w:rsidR="007E3502" w:rsidRPr="007023B1" w:rsidRDefault="007E3502" w:rsidP="007E3502">
            <w:pPr>
              <w:jc w:val="center"/>
              <w:rPr>
                <w:color w:val="auto"/>
                <w:kern w:val="0"/>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918C036"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65929A60"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77777777" w:rsidR="007E3502" w:rsidRPr="007023B1" w:rsidRDefault="007E3502" w:rsidP="007E3502">
            <w:pPr>
              <w:jc w:val="center"/>
              <w:rPr>
                <w:color w:val="auto"/>
              </w:rPr>
            </w:pPr>
            <w:r w:rsidRPr="007023B1">
              <w:t>A __/20</w:t>
            </w:r>
            <w:r w:rsidRPr="007023B1">
              <w:br/>
              <w:t>T __/10</w:t>
            </w:r>
          </w:p>
        </w:tc>
      </w:tr>
      <w:tr w:rsidR="007E3502" w:rsidRPr="007023B1" w14:paraId="46F6026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F9AB23" w14:textId="77777777" w:rsidR="007E3502" w:rsidRPr="007023B1" w:rsidRDefault="007E3502" w:rsidP="00893BFC">
            <w:pPr>
              <w:rPr>
                <w:b/>
                <w:bCs/>
              </w:rPr>
            </w:pPr>
            <w:r w:rsidRPr="007023B1">
              <w:rPr>
                <w:b/>
                <w:bCs/>
              </w:rPr>
              <w:t>Reflection document</w:t>
            </w:r>
          </w:p>
          <w:p w14:paraId="20273D40" w14:textId="77777777" w:rsidR="007E3502" w:rsidRPr="007023B1" w:rsidRDefault="007E3502" w:rsidP="00893BFC">
            <w:r w:rsidRPr="007023B1">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787C00" w14:textId="472A80D9" w:rsidR="007E3502" w:rsidRDefault="007E3502" w:rsidP="007E3502">
            <w:r>
              <w:t xml:space="preserve">You have submitted evidence of your evidence guide. By default, your evidence </w:t>
            </w:r>
            <w:proofErr w:type="gramStart"/>
            <w:r>
              <w:t>guide</w:t>
            </w:r>
            <w:proofErr w:type="gramEnd"/>
            <w:r>
              <w:t xml:space="preserve"> responses to each of the three questions selected by your teacher. However, these questions can be negotiated or reframed with your teacher. </w:t>
            </w:r>
            <w:r w:rsidR="008B26FE">
              <w:br/>
            </w:r>
            <w:r w:rsidR="008B26FE">
              <w:br/>
            </w:r>
            <w:r>
              <w:t xml:space="preserve">To achieve a passing grade (2) you must submit a serious attempt to response to the question. By default, your submission for the evidence guide would be on a Google Slide or PowerPoint document. This document has a maximum space allotment of 3 slides per question. </w:t>
            </w:r>
            <w:r w:rsidR="008B26FE">
              <w:br/>
            </w:r>
            <w:r w:rsidR="008B26FE">
              <w:br/>
            </w:r>
            <w:r>
              <w:t>Additional space can be used for introduction, indexes, and summary slides. The output can be negotiated with the teacher. Previous submissions have allowed for Google Sites, HTML, or Markdown documents.</w:t>
            </w:r>
          </w:p>
          <w:p w14:paraId="3F39B62F" w14:textId="77777777" w:rsidR="007E3502" w:rsidRDefault="007E3502" w:rsidP="007E3502"/>
          <w:p w14:paraId="240F0D08" w14:textId="77777777" w:rsidR="007E3502" w:rsidRDefault="007E3502" w:rsidP="007E3502">
            <w:r>
              <w:t>Evidence for knowledge, comprehension, and application may include:</w:t>
            </w:r>
          </w:p>
          <w:p w14:paraId="7073AB38" w14:textId="77777777" w:rsidR="007E3502" w:rsidRDefault="007E3502" w:rsidP="007E3502"/>
          <w:p w14:paraId="207C6FD8" w14:textId="77777777" w:rsidR="007E3502" w:rsidRDefault="007E3502" w:rsidP="008B26FE">
            <w:pPr>
              <w:pStyle w:val="ListParagraph"/>
              <w:numPr>
                <w:ilvl w:val="0"/>
                <w:numId w:val="6"/>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the conditions of your learning.</w:t>
            </w:r>
          </w:p>
          <w:p w14:paraId="60DB658B" w14:textId="77777777" w:rsidR="007E3502" w:rsidRDefault="007E3502" w:rsidP="008B26FE">
            <w:pPr>
              <w:pStyle w:val="ListParagraph"/>
              <w:numPr>
                <w:ilvl w:val="0"/>
                <w:numId w:val="6"/>
              </w:numPr>
            </w:pPr>
            <w:r w:rsidRPr="008B26FE">
              <w:rPr>
                <w:b/>
                <w:bCs/>
              </w:rPr>
              <w:t>Comprehension</w:t>
            </w:r>
            <w:r>
              <w:t>: Your evidence highlights that you can identify key aspects of your learning or explains to the author what you've done.</w:t>
            </w:r>
          </w:p>
          <w:p w14:paraId="64F3E435" w14:textId="5BD3688D" w:rsidR="007E3502" w:rsidRPr="007023B1" w:rsidRDefault="007E3502" w:rsidP="008B26FE">
            <w:pPr>
              <w:pStyle w:val="ListParagraph"/>
              <w:numPr>
                <w:ilvl w:val="0"/>
                <w:numId w:val="6"/>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B86BD5C" w14:textId="77777777" w:rsidR="007E3502" w:rsidRPr="007023B1" w:rsidRDefault="007E3502" w:rsidP="007E3502">
            <w:pPr>
              <w:jc w:val="center"/>
            </w:pPr>
            <w:r w:rsidRPr="007023B1">
              <w:rPr>
                <w:rFonts w:eastAsia="Calibri"/>
              </w:rPr>
              <w:t>2</w:t>
            </w:r>
          </w:p>
          <w:p w14:paraId="7B1B7924" w14:textId="77777777" w:rsidR="007E3502" w:rsidRPr="007023B1" w:rsidRDefault="007E3502" w:rsidP="007E3502">
            <w:pPr>
              <w:jc w:val="center"/>
            </w:pPr>
            <w:r w:rsidRPr="007023B1">
              <w:rPr>
                <w:rFonts w:eastAsia="Calibri"/>
              </w:rPr>
              <w:t>2</w:t>
            </w:r>
          </w:p>
          <w:p w14:paraId="68034AB1" w14:textId="77777777" w:rsidR="007E3502" w:rsidRPr="007023B1" w:rsidRDefault="007E3502" w:rsidP="007E3502">
            <w:pPr>
              <w:jc w:val="center"/>
            </w:pPr>
            <w:r w:rsidRPr="007023B1">
              <w:rPr>
                <w:rFonts w:eastAsia="Calibri"/>
              </w:rPr>
              <w:t>2</w:t>
            </w:r>
          </w:p>
          <w:p w14:paraId="615568CD" w14:textId="77777777" w:rsidR="007E3502" w:rsidRPr="007023B1" w:rsidRDefault="007E3502" w:rsidP="007E3502">
            <w:pPr>
              <w:jc w:val="center"/>
              <w:rPr>
                <w:rFonts w:eastAsia="Calibri"/>
              </w:rPr>
            </w:pPr>
            <w:r w:rsidRPr="007023B1">
              <w:rPr>
                <w:rFonts w:eastAsia="Calibri"/>
              </w:rPr>
              <w:t>2</w:t>
            </w:r>
          </w:p>
          <w:p w14:paraId="24A26E05" w14:textId="77777777" w:rsidR="007E3502" w:rsidRPr="007023B1" w:rsidRDefault="007E3502" w:rsidP="007E3502">
            <w:pPr>
              <w:jc w:val="center"/>
              <w:rPr>
                <w:color w:val="auto"/>
                <w:kern w:val="0"/>
              </w:rPr>
            </w:pPr>
            <w:r w:rsidRPr="007023B1">
              <w:rPr>
                <w:rFonts w:eastAsia="Calibri"/>
              </w:rPr>
              <w:t>2</w:t>
            </w:r>
          </w:p>
          <w:p w14:paraId="06637EBA"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77777777" w:rsidR="007E3502" w:rsidRPr="007023B1" w:rsidRDefault="007E3502" w:rsidP="007E3502">
            <w:pPr>
              <w:jc w:val="center"/>
            </w:pPr>
            <w:r w:rsidRPr="007023B1">
              <w:t>__/2</w:t>
            </w:r>
            <w:r w:rsidRPr="007023B1">
              <w:br/>
              <w:t>__/2</w:t>
            </w:r>
            <w:r w:rsidRPr="007023B1">
              <w:br/>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77777777" w:rsidR="007E3502" w:rsidRPr="007023B1" w:rsidRDefault="007E3502" w:rsidP="007E3502">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7777777" w:rsidR="007E3502" w:rsidRPr="007023B1" w:rsidRDefault="007E3502" w:rsidP="007E3502">
            <w:pPr>
              <w:jc w:val="center"/>
              <w:rPr>
                <w:color w:val="auto"/>
              </w:rPr>
            </w:pPr>
            <w:r w:rsidRPr="007023B1">
              <w:t>__/10</w:t>
            </w:r>
          </w:p>
        </w:tc>
      </w:tr>
      <w:tr w:rsidR="007E3502" w:rsidRPr="007023B1" w14:paraId="27F1FFDA"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7E3502" w:rsidRPr="007E3502" w:rsidRDefault="007E3502" w:rsidP="00893BFC">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7E3502" w:rsidRPr="007E3502" w:rsidRDefault="007E3502" w:rsidP="007E3502">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7E3502" w:rsidRPr="007E3502" w:rsidRDefault="007E3502" w:rsidP="007E3502">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77777777" w:rsidR="007E3502" w:rsidRPr="007E3502" w:rsidRDefault="007E3502" w:rsidP="007E3502">
            <w:pPr>
              <w:jc w:val="center"/>
              <w:rPr>
                <w:b/>
                <w:bCs/>
                <w:sz w:val="20"/>
                <w:szCs w:val="20"/>
              </w:rPr>
            </w:pPr>
            <w:r w:rsidRPr="007E3502">
              <w:rPr>
                <w:b/>
                <w:bCs/>
                <w:sz w:val="20"/>
                <w:szCs w:val="20"/>
              </w:rPr>
              <w:t>A _ / 30</w:t>
            </w:r>
          </w:p>
          <w:p w14:paraId="03E29EC8" w14:textId="77777777" w:rsidR="007E3502" w:rsidRPr="007E3502" w:rsidRDefault="007E3502" w:rsidP="007E3502">
            <w:pPr>
              <w:jc w:val="center"/>
              <w:rPr>
                <w:b/>
                <w:bCs/>
                <w:color w:val="auto"/>
              </w:rPr>
            </w:pPr>
            <w:r w:rsidRPr="007E3502">
              <w:rPr>
                <w:b/>
                <w:bCs/>
                <w:sz w:val="20"/>
                <w:szCs w:val="20"/>
              </w:rPr>
              <w:t>T _ / 20</w:t>
            </w:r>
          </w:p>
        </w:tc>
      </w:tr>
      <w:tr w:rsidR="007E3502" w:rsidRPr="007023B1" w14:paraId="3FB12E8B"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7593A0E7" w:rsidR="007E3502" w:rsidRPr="007023B1" w:rsidRDefault="008B26FE" w:rsidP="00893BF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16FD90" w14:textId="12001504" w:rsidR="008B26FE" w:rsidRDefault="008B26FE" w:rsidP="008B26FE">
            <w:pPr>
              <w:rPr>
                <w:rFonts w:eastAsia="Calibri"/>
                <w:sz w:val="22"/>
                <w:szCs w:val="22"/>
              </w:rPr>
            </w:pPr>
            <w:r w:rsidRPr="008B26FE">
              <w:rPr>
                <w:rFonts w:eastAsia="Calibri"/>
                <w:b/>
                <w:bCs/>
                <w:sz w:val="22"/>
                <w:szCs w:val="22"/>
              </w:rPr>
              <w:t>Question</w:t>
            </w:r>
            <w:r w:rsidRPr="008B26FE">
              <w:rPr>
                <w:rFonts w:eastAsia="Calibri"/>
                <w:sz w:val="22"/>
                <w:szCs w:val="22"/>
              </w:rPr>
              <w:t xml:space="preserve">: What was the process you used to ensure that you would meet </w:t>
            </w:r>
            <w:r w:rsidRPr="008B26FE">
              <w:rPr>
                <w:rFonts w:eastAsia="Calibri"/>
                <w:sz w:val="22"/>
                <w:szCs w:val="22"/>
              </w:rPr>
              <w:t>all</w:t>
            </w:r>
            <w:r w:rsidRPr="008B26FE">
              <w:rPr>
                <w:rFonts w:eastAsia="Calibri"/>
                <w:sz w:val="22"/>
                <w:szCs w:val="22"/>
              </w:rPr>
              <w:t xml:space="preserve"> the required elements </w:t>
            </w:r>
            <w:r>
              <w:rPr>
                <w:rFonts w:eastAsia="Calibri"/>
                <w:sz w:val="22"/>
                <w:szCs w:val="22"/>
              </w:rPr>
              <w:t>for the</w:t>
            </w:r>
            <w:r w:rsidRPr="008B26FE">
              <w:rPr>
                <w:rFonts w:eastAsia="Calibri"/>
                <w:sz w:val="22"/>
                <w:szCs w:val="22"/>
              </w:rPr>
              <w:t xml:space="preserve"> tutorial?</w:t>
            </w:r>
          </w:p>
          <w:p w14:paraId="5066341E" w14:textId="4712FB43" w:rsidR="008B26FE" w:rsidRDefault="008B26FE" w:rsidP="008B26FE">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3E3E143A" w14:textId="6E9ADB92" w:rsidR="0028677B" w:rsidRDefault="0028677B" w:rsidP="008B26FE">
            <w:pPr>
              <w:rPr>
                <w:rFonts w:eastAsia="Calibri"/>
                <w:sz w:val="22"/>
                <w:szCs w:val="22"/>
              </w:rPr>
            </w:pPr>
          </w:p>
          <w:p w14:paraId="45E65C76" w14:textId="70805304" w:rsidR="0028677B" w:rsidRPr="008B26FE" w:rsidRDefault="0028677B" w:rsidP="008B26FE">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EA4A39" w14:textId="77777777" w:rsidR="008B26FE" w:rsidRPr="008B26FE" w:rsidRDefault="008B26FE" w:rsidP="008B26FE">
            <w:pPr>
              <w:rPr>
                <w:rFonts w:eastAsia="Calibri"/>
                <w:sz w:val="22"/>
                <w:szCs w:val="22"/>
              </w:rPr>
            </w:pPr>
          </w:p>
          <w:p w14:paraId="662E590D" w14:textId="77777777" w:rsidR="008B26FE" w:rsidRPr="008B26FE" w:rsidRDefault="008B26FE" w:rsidP="008B26FE">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1B1B3ABD" w14:textId="77777777" w:rsidR="008B26FE" w:rsidRPr="008B26FE" w:rsidRDefault="008B26FE" w:rsidP="008B26FE">
            <w:pPr>
              <w:rPr>
                <w:rFonts w:eastAsia="Calibri"/>
                <w:sz w:val="22"/>
                <w:szCs w:val="22"/>
              </w:rPr>
            </w:pPr>
          </w:p>
          <w:p w14:paraId="3CC43233" w14:textId="09A794EC" w:rsidR="008B26FE" w:rsidRPr="008B26FE" w:rsidRDefault="008B26FE" w:rsidP="008B26FE">
            <w:pPr>
              <w:rPr>
                <w:rFonts w:eastAsia="Calibri"/>
                <w:sz w:val="22"/>
                <w:szCs w:val="22"/>
              </w:rPr>
            </w:pPr>
            <w:r w:rsidRPr="008B26FE">
              <w:rPr>
                <w:rFonts w:eastAsia="Calibri"/>
                <w:sz w:val="22"/>
                <w:szCs w:val="22"/>
              </w:rPr>
              <w:t>Each of your questions will be marked against the following aspects of your ability to:</w:t>
            </w:r>
          </w:p>
          <w:p w14:paraId="4DC6A79E" w14:textId="77777777" w:rsidR="008B26FE" w:rsidRPr="008B26FE" w:rsidRDefault="008B26FE" w:rsidP="008B26FE">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5919311D" w14:textId="260A5DD2" w:rsidR="008B26FE" w:rsidRPr="008B26FE" w:rsidRDefault="008B26FE" w:rsidP="008B26FE">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76BE1954" w14:textId="77777777" w:rsidR="008B26FE" w:rsidRPr="008B26FE" w:rsidRDefault="008B26FE" w:rsidP="008B26FE">
            <w:pPr>
              <w:rPr>
                <w:rFonts w:eastAsia="Calibri"/>
                <w:sz w:val="22"/>
                <w:szCs w:val="22"/>
              </w:rPr>
            </w:pPr>
          </w:p>
          <w:p w14:paraId="367E01C6" w14:textId="77777777" w:rsidR="008B26FE" w:rsidRPr="008B26FE" w:rsidRDefault="008B26FE" w:rsidP="008B26FE">
            <w:pPr>
              <w:rPr>
                <w:rFonts w:eastAsia="Calibri"/>
                <w:sz w:val="22"/>
                <w:szCs w:val="22"/>
              </w:rPr>
            </w:pPr>
            <w:r w:rsidRPr="008B26FE">
              <w:rPr>
                <w:rFonts w:eastAsia="Calibri"/>
                <w:sz w:val="22"/>
                <w:szCs w:val="22"/>
              </w:rPr>
              <w:t>Evidence for higher order learning may include:</w:t>
            </w:r>
          </w:p>
          <w:p w14:paraId="1B16D369" w14:textId="77777777" w:rsidR="008B26FE" w:rsidRPr="008B26FE" w:rsidRDefault="008B26FE" w:rsidP="008B26FE">
            <w:pPr>
              <w:rPr>
                <w:rFonts w:eastAsia="Calibri"/>
                <w:sz w:val="22"/>
                <w:szCs w:val="22"/>
              </w:rPr>
            </w:pPr>
          </w:p>
          <w:p w14:paraId="55B92BC0"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8B26FE" w:rsidRPr="0028677B" w:rsidRDefault="008B26FE"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7E3502" w:rsidRPr="007023B1" w:rsidRDefault="008B26FE" w:rsidP="008B26FE">
            <w:pPr>
              <w:numPr>
                <w:ilvl w:val="0"/>
                <w:numId w:val="6"/>
              </w:numPr>
              <w:rPr>
                <w:color w:val="auto"/>
                <w:kern w:val="0"/>
                <w:sz w:val="22"/>
                <w:szCs w:val="22"/>
              </w:rPr>
            </w:pPr>
            <w:r w:rsidRPr="0028677B">
              <w:rPr>
                <w:rFonts w:eastAsia="Calibri"/>
                <w:b/>
                <w:bCs/>
                <w:sz w:val="22"/>
                <w:szCs w:val="22"/>
              </w:rPr>
              <w:t>Transferal</w:t>
            </w:r>
            <w:r w:rsidRPr="008B26FE">
              <w:rPr>
                <w:rFonts w:eastAsia="Calibri"/>
                <w:sz w:val="22"/>
                <w:szCs w:val="22"/>
              </w:rPr>
              <w:t xml:space="preserve">: your evidence highlights when you apply information, </w:t>
            </w:r>
            <w:r w:rsidRPr="008B26FE">
              <w:rPr>
                <w:rFonts w:eastAsia="Calibri"/>
                <w:sz w:val="22"/>
                <w:szCs w:val="22"/>
              </w:rPr>
              <w:lastRenderedPageBreak/>
              <w:t>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75A5643" w14:textId="77777777" w:rsidR="007E3502" w:rsidRPr="007023B1" w:rsidRDefault="007E3502" w:rsidP="007E3502">
            <w:pPr>
              <w:jc w:val="center"/>
              <w:rPr>
                <w:rFonts w:eastAsia="Calibri"/>
                <w:sz w:val="22"/>
                <w:szCs w:val="22"/>
              </w:rPr>
            </w:pPr>
            <w:r w:rsidRPr="007023B1">
              <w:rPr>
                <w:rFonts w:eastAsia="Calibri"/>
                <w:sz w:val="22"/>
                <w:szCs w:val="22"/>
              </w:rPr>
              <w:lastRenderedPageBreak/>
              <w:t>4</w:t>
            </w:r>
          </w:p>
          <w:p w14:paraId="5A743E34" w14:textId="2C38F662" w:rsidR="007E3502" w:rsidRPr="0028677B" w:rsidRDefault="007E3502" w:rsidP="0028677B">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050CEA4"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57143687" w:rsidR="007E3502" w:rsidRPr="007023B1" w:rsidRDefault="007E3502" w:rsidP="007E3502">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57CA1B4" w14:textId="77777777" w:rsidR="007E3502" w:rsidRPr="007023B1" w:rsidRDefault="007E3502" w:rsidP="007E3502">
            <w:pPr>
              <w:jc w:val="center"/>
              <w:rPr>
                <w:sz w:val="22"/>
                <w:szCs w:val="22"/>
              </w:rPr>
            </w:pPr>
            <w:r w:rsidRPr="007023B1">
              <w:rPr>
                <w:sz w:val="22"/>
                <w:szCs w:val="22"/>
              </w:rPr>
              <w:t>A x1</w:t>
            </w:r>
          </w:p>
          <w:p w14:paraId="3954363B" w14:textId="77777777" w:rsidR="007E3502" w:rsidRPr="007023B1" w:rsidRDefault="007E3502" w:rsidP="007E3502">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EB145FB" w14:textId="5B068F2D" w:rsidR="007E3502" w:rsidRPr="007023B1" w:rsidRDefault="007E3502" w:rsidP="007E3502">
            <w:pPr>
              <w:jc w:val="center"/>
              <w:rPr>
                <w:sz w:val="22"/>
                <w:szCs w:val="22"/>
              </w:rPr>
            </w:pPr>
            <w:r w:rsidRPr="007023B1">
              <w:rPr>
                <w:sz w:val="22"/>
                <w:szCs w:val="22"/>
              </w:rPr>
              <w:t>A __</w:t>
            </w:r>
            <w:r w:rsidR="0028677B" w:rsidRPr="007023B1">
              <w:rPr>
                <w:sz w:val="22"/>
                <w:szCs w:val="22"/>
              </w:rPr>
              <w:t>/</w:t>
            </w:r>
            <w:r w:rsidR="0028677B">
              <w:rPr>
                <w:sz w:val="22"/>
                <w:szCs w:val="22"/>
              </w:rPr>
              <w:t xml:space="preserve"> 8</w:t>
            </w:r>
          </w:p>
          <w:p w14:paraId="21D69224" w14:textId="6ADB997E" w:rsidR="007E3502" w:rsidRPr="007023B1" w:rsidRDefault="007E3502" w:rsidP="007E3502">
            <w:pPr>
              <w:jc w:val="center"/>
              <w:rPr>
                <w:sz w:val="22"/>
                <w:szCs w:val="22"/>
              </w:rPr>
            </w:pPr>
            <w:r w:rsidRPr="007023B1">
              <w:rPr>
                <w:sz w:val="22"/>
                <w:szCs w:val="22"/>
              </w:rPr>
              <w:t>T _</w:t>
            </w:r>
            <w:r w:rsidR="0028677B">
              <w:rPr>
                <w:sz w:val="22"/>
                <w:szCs w:val="22"/>
              </w:rPr>
              <w:t>_</w:t>
            </w:r>
            <w:r w:rsidRPr="007023B1">
              <w:rPr>
                <w:sz w:val="22"/>
                <w:szCs w:val="22"/>
              </w:rPr>
              <w:t>/</w:t>
            </w:r>
            <w:r w:rsidR="0028677B">
              <w:rPr>
                <w:sz w:val="22"/>
                <w:szCs w:val="22"/>
              </w:rPr>
              <w:t>16</w:t>
            </w:r>
          </w:p>
        </w:tc>
      </w:tr>
      <w:tr w:rsidR="0028677B" w:rsidRPr="007023B1" w14:paraId="121A935E"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B23A28E" w:rsidR="0028677B" w:rsidRPr="007023B1" w:rsidRDefault="0028677B" w:rsidP="0028677B">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880D6D" w14:textId="72A65AD8"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did your existing knowledge and/or understanding of Information Technology helped inform your work on the tutorial.</w:t>
            </w:r>
          </w:p>
          <w:p w14:paraId="37A93085"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70B73EF9" w14:textId="77777777" w:rsidR="0028677B" w:rsidRDefault="0028677B" w:rsidP="0028677B">
            <w:pPr>
              <w:rPr>
                <w:rFonts w:eastAsia="Calibri"/>
                <w:sz w:val="22"/>
                <w:szCs w:val="22"/>
              </w:rPr>
            </w:pPr>
          </w:p>
          <w:p w14:paraId="40F7BC6F"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5977CFDC" w14:textId="7B04D067" w:rsidR="0028677B" w:rsidRPr="008B26FE" w:rsidRDefault="0028677B" w:rsidP="0028677B">
            <w:pPr>
              <w:rPr>
                <w:rFonts w:eastAsia="Calibri"/>
                <w:sz w:val="22"/>
                <w:szCs w:val="22"/>
              </w:rPr>
            </w:pPr>
          </w:p>
          <w:p w14:paraId="646E0CC7" w14:textId="77777777" w:rsidR="0028677B" w:rsidRPr="008B26FE" w:rsidRDefault="0028677B" w:rsidP="0028677B">
            <w:pPr>
              <w:rPr>
                <w:rFonts w:eastAsia="Calibri"/>
                <w:sz w:val="22"/>
                <w:szCs w:val="22"/>
              </w:rPr>
            </w:pPr>
          </w:p>
          <w:p w14:paraId="6CED10AC"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5DA58347" w14:textId="77777777" w:rsidR="0028677B" w:rsidRPr="008B26FE" w:rsidRDefault="0028677B" w:rsidP="0028677B">
            <w:pPr>
              <w:rPr>
                <w:rFonts w:eastAsia="Calibri"/>
                <w:sz w:val="22"/>
                <w:szCs w:val="22"/>
              </w:rPr>
            </w:pPr>
          </w:p>
          <w:p w14:paraId="31AA311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692AAB61"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24FD8886"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2D6B3FD1" w14:textId="77777777" w:rsidR="0028677B" w:rsidRPr="008B26FE" w:rsidRDefault="0028677B" w:rsidP="0028677B">
            <w:pPr>
              <w:rPr>
                <w:rFonts w:eastAsia="Calibri"/>
                <w:sz w:val="22"/>
                <w:szCs w:val="22"/>
              </w:rPr>
            </w:pPr>
          </w:p>
          <w:p w14:paraId="067C052E"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5EDF576D" w14:textId="77777777" w:rsidR="0028677B" w:rsidRPr="008B26FE" w:rsidRDefault="0028677B" w:rsidP="0028677B">
            <w:pPr>
              <w:rPr>
                <w:rFonts w:eastAsia="Calibri"/>
                <w:sz w:val="22"/>
                <w:szCs w:val="22"/>
              </w:rPr>
            </w:pPr>
          </w:p>
          <w:p w14:paraId="3929E6C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17868B7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1FA1897C" w:rsidR="0028677B" w:rsidRPr="0028677B" w:rsidRDefault="0028677B" w:rsidP="0028677B">
            <w:pPr>
              <w:pStyle w:val="ListParagraph"/>
              <w:numPr>
                <w:ilvl w:val="0"/>
                <w:numId w:val="6"/>
              </w:numPr>
              <w:rPr>
                <w:sz w:val="22"/>
                <w:szCs w:val="22"/>
              </w:rPr>
            </w:pPr>
            <w:r w:rsidRPr="0028677B">
              <w:rPr>
                <w:rFonts w:eastAsia="Calibri"/>
                <w:b/>
                <w:bCs/>
                <w:sz w:val="22"/>
                <w:szCs w:val="22"/>
              </w:rPr>
              <w:lastRenderedPageBreak/>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B63A59D"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5CC7B688" w14:textId="68D56953" w:rsidR="0028677B" w:rsidRPr="007023B1" w:rsidRDefault="0028677B" w:rsidP="0028677B">
            <w:pPr>
              <w:jc w:val="center"/>
              <w:rPr>
                <w:color w:val="auto"/>
                <w:kern w:val="0"/>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CFBAD86"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51149925"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F33615C" w14:textId="77777777" w:rsidR="0028677B" w:rsidRPr="007023B1" w:rsidRDefault="0028677B" w:rsidP="0028677B">
            <w:pPr>
              <w:jc w:val="center"/>
              <w:rPr>
                <w:sz w:val="22"/>
                <w:szCs w:val="22"/>
              </w:rPr>
            </w:pPr>
            <w:r w:rsidRPr="007023B1">
              <w:rPr>
                <w:sz w:val="22"/>
                <w:szCs w:val="22"/>
              </w:rPr>
              <w:t>A x1</w:t>
            </w:r>
          </w:p>
          <w:p w14:paraId="7FE0910E" w14:textId="612AC1EA"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A792C2"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0D97C2D8" w14:textId="7EB612C9"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1262F985"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590BD3D8" w:rsidR="0028677B" w:rsidRPr="007E3502" w:rsidRDefault="0028677B" w:rsidP="0028677B">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E46DE5" w14:textId="27939042" w:rsidR="0028677B" w:rsidRDefault="0028677B" w:rsidP="0028677B">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Pr="0028677B">
              <w:rPr>
                <w:rFonts w:eastAsia="Calibri"/>
                <w:sz w:val="22"/>
                <w:szCs w:val="22"/>
              </w:rPr>
              <w:t>How has your understanding of Information Technology changed from the start of this assignment time until now?</w:t>
            </w:r>
          </w:p>
          <w:p w14:paraId="7FF437D2" w14:textId="77777777" w:rsidR="0028677B" w:rsidRDefault="0028677B" w:rsidP="0028677B">
            <w:pPr>
              <w:rPr>
                <w:rFonts w:eastAsia="Calibri"/>
                <w:sz w:val="22"/>
                <w:szCs w:val="22"/>
              </w:rPr>
            </w:pPr>
            <w:r>
              <w:rPr>
                <w:rFonts w:eastAsia="Calibri"/>
                <w:sz w:val="22"/>
                <w:szCs w:val="22"/>
              </w:rPr>
              <w:br/>
            </w:r>
            <w:r w:rsidRPr="008B26FE">
              <w:rPr>
                <w:rFonts w:eastAsia="Calibri"/>
                <w:sz w:val="22"/>
                <w:szCs w:val="22"/>
              </w:rPr>
              <w:t xml:space="preserve">Evidence guides are a tool </w:t>
            </w:r>
            <w:r w:rsidRPr="0028677B">
              <w:rPr>
                <w:rFonts w:eastAsia="Calibri"/>
                <w:b/>
                <w:bCs/>
                <w:sz w:val="22"/>
                <w:szCs w:val="22"/>
              </w:rPr>
              <w:t>you use to highlight your learning to the teacher</w:t>
            </w:r>
            <w:r w:rsidRPr="008B26FE">
              <w:rPr>
                <w:rFonts w:eastAsia="Calibri"/>
                <w:sz w:val="22"/>
                <w:szCs w:val="22"/>
              </w:rPr>
              <w:t>. Learning how to reflect on your learning during your assessments and identifying what parts of your work were high quality and what you could do to improve your work is an essential aspect of education.</w:t>
            </w:r>
          </w:p>
          <w:p w14:paraId="570E6ABA" w14:textId="77777777" w:rsidR="0028677B" w:rsidRDefault="0028677B" w:rsidP="0028677B">
            <w:pPr>
              <w:rPr>
                <w:rFonts w:eastAsia="Calibri"/>
                <w:sz w:val="22"/>
                <w:szCs w:val="22"/>
              </w:rPr>
            </w:pPr>
          </w:p>
          <w:p w14:paraId="5F2140A7" w14:textId="77777777" w:rsidR="0028677B" w:rsidRPr="008B26FE" w:rsidRDefault="0028677B" w:rsidP="0028677B">
            <w:pPr>
              <w:rPr>
                <w:rFonts w:eastAsia="Calibri"/>
                <w:sz w:val="22"/>
                <w:szCs w:val="22"/>
              </w:rPr>
            </w:pPr>
            <w:r>
              <w:rPr>
                <w:rFonts w:eastAsia="Calibri"/>
                <w:sz w:val="22"/>
                <w:szCs w:val="22"/>
              </w:rPr>
              <w:t xml:space="preserve">You will present your </w:t>
            </w:r>
            <w:r w:rsidRPr="0028677B">
              <w:rPr>
                <w:rFonts w:eastAsia="Calibri"/>
                <w:b/>
                <w:bCs/>
                <w:sz w:val="22"/>
                <w:szCs w:val="22"/>
              </w:rPr>
              <w:t>evidence guide within a PowerPoint document</w:t>
            </w:r>
            <w:r>
              <w:rPr>
                <w:rFonts w:eastAsia="Calibri"/>
                <w:sz w:val="22"/>
                <w:szCs w:val="22"/>
              </w:rPr>
              <w:t xml:space="preserve">. Your response can be </w:t>
            </w:r>
            <w:r w:rsidRPr="0028677B">
              <w:rPr>
                <w:rFonts w:eastAsia="Calibri"/>
                <w:b/>
                <w:bCs/>
                <w:sz w:val="22"/>
                <w:szCs w:val="22"/>
              </w:rPr>
              <w:t>no more than 3 slides</w:t>
            </w:r>
            <w:r>
              <w:rPr>
                <w:rFonts w:eastAsia="Calibri"/>
                <w:sz w:val="22"/>
                <w:szCs w:val="22"/>
              </w:rPr>
              <w:t xml:space="preserve"> </w:t>
            </w:r>
            <w:r w:rsidRPr="0028677B">
              <w:rPr>
                <w:rFonts w:eastAsia="Calibri"/>
                <w:b/>
                <w:bCs/>
                <w:sz w:val="22"/>
                <w:szCs w:val="22"/>
              </w:rPr>
              <w:t xml:space="preserve">following the style guide </w:t>
            </w:r>
            <w:r>
              <w:rPr>
                <w:rFonts w:eastAsia="Calibri"/>
                <w:sz w:val="22"/>
                <w:szCs w:val="22"/>
              </w:rPr>
              <w:t xml:space="preserve">for PowerPoint documents. </w:t>
            </w:r>
          </w:p>
          <w:p w14:paraId="7B58DAE1" w14:textId="19BA33C4" w:rsidR="0028677B" w:rsidRPr="008B26FE" w:rsidRDefault="0028677B" w:rsidP="0028677B">
            <w:pPr>
              <w:rPr>
                <w:rFonts w:eastAsia="Calibri"/>
                <w:sz w:val="22"/>
                <w:szCs w:val="22"/>
              </w:rPr>
            </w:pPr>
          </w:p>
          <w:p w14:paraId="1AD1F123" w14:textId="77777777" w:rsidR="0028677B" w:rsidRPr="008B26FE" w:rsidRDefault="0028677B" w:rsidP="0028677B">
            <w:pPr>
              <w:rPr>
                <w:rFonts w:eastAsia="Calibri"/>
                <w:sz w:val="22"/>
                <w:szCs w:val="22"/>
              </w:rPr>
            </w:pPr>
          </w:p>
          <w:p w14:paraId="031C87E3" w14:textId="77777777" w:rsidR="0028677B" w:rsidRPr="008B26FE" w:rsidRDefault="0028677B" w:rsidP="0028677B">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sidRPr="0028677B">
              <w:rPr>
                <w:rFonts w:eastAsia="Calibri"/>
                <w:b/>
                <w:bCs/>
                <w:sz w:val="22"/>
                <w:szCs w:val="22"/>
              </w:rPr>
              <w:t>assess your work</w:t>
            </w:r>
          </w:p>
          <w:p w14:paraId="7895BD78" w14:textId="77777777" w:rsidR="0028677B" w:rsidRPr="008B26FE" w:rsidRDefault="0028677B" w:rsidP="0028677B">
            <w:pPr>
              <w:rPr>
                <w:rFonts w:eastAsia="Calibri"/>
                <w:sz w:val="22"/>
                <w:szCs w:val="22"/>
              </w:rPr>
            </w:pPr>
          </w:p>
          <w:p w14:paraId="239292AB" w14:textId="77777777" w:rsidR="0028677B" w:rsidRPr="008B26FE" w:rsidRDefault="0028677B" w:rsidP="0028677B">
            <w:pPr>
              <w:rPr>
                <w:rFonts w:eastAsia="Calibri"/>
                <w:sz w:val="22"/>
                <w:szCs w:val="22"/>
              </w:rPr>
            </w:pPr>
            <w:r w:rsidRPr="008B26FE">
              <w:rPr>
                <w:rFonts w:eastAsia="Calibri"/>
                <w:sz w:val="22"/>
                <w:szCs w:val="22"/>
              </w:rPr>
              <w:t>Each of your questions will be marked against the following aspects of your ability to:</w:t>
            </w:r>
          </w:p>
          <w:p w14:paraId="49116E15" w14:textId="77777777" w:rsidR="0028677B" w:rsidRPr="008B26FE" w:rsidRDefault="0028677B" w:rsidP="0028677B">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p>
          <w:p w14:paraId="3CB8EBCD" w14:textId="77777777" w:rsidR="0028677B" w:rsidRPr="008B26FE" w:rsidRDefault="0028677B" w:rsidP="0028677B">
            <w:pPr>
              <w:pStyle w:val="ListParagraph"/>
              <w:numPr>
                <w:ilvl w:val="0"/>
                <w:numId w:val="6"/>
              </w:numPr>
              <w:rPr>
                <w:rFonts w:eastAsia="Calibri"/>
                <w:sz w:val="22"/>
                <w:szCs w:val="22"/>
              </w:rPr>
            </w:pPr>
            <w:r w:rsidRPr="0028677B">
              <w:rPr>
                <w:rFonts w:eastAsia="Calibri"/>
                <w:b/>
                <w:bCs/>
                <w:sz w:val="22"/>
                <w:szCs w:val="22"/>
              </w:rPr>
              <w:t>your ability to communicate ideas</w:t>
            </w:r>
            <w:r w:rsidRPr="008B26FE">
              <w:rPr>
                <w:rFonts w:eastAsia="Calibri"/>
                <w:sz w:val="22"/>
                <w:szCs w:val="22"/>
              </w:rPr>
              <w:t xml:space="preserve"> appropriately in the selected medium</w:t>
            </w:r>
          </w:p>
          <w:p w14:paraId="1D3AFEF3" w14:textId="77777777" w:rsidR="0028677B" w:rsidRPr="008B26FE" w:rsidRDefault="0028677B" w:rsidP="0028677B">
            <w:pPr>
              <w:rPr>
                <w:rFonts w:eastAsia="Calibri"/>
                <w:sz w:val="22"/>
                <w:szCs w:val="22"/>
              </w:rPr>
            </w:pPr>
          </w:p>
          <w:p w14:paraId="7B538432" w14:textId="77777777" w:rsidR="0028677B" w:rsidRPr="008B26FE" w:rsidRDefault="0028677B" w:rsidP="0028677B">
            <w:pPr>
              <w:rPr>
                <w:rFonts w:eastAsia="Calibri"/>
                <w:sz w:val="22"/>
                <w:szCs w:val="22"/>
              </w:rPr>
            </w:pPr>
            <w:r w:rsidRPr="008B26FE">
              <w:rPr>
                <w:rFonts w:eastAsia="Calibri"/>
                <w:sz w:val="22"/>
                <w:szCs w:val="22"/>
              </w:rPr>
              <w:t>Evidence for higher order learning may include:</w:t>
            </w:r>
          </w:p>
          <w:p w14:paraId="4E035CC9" w14:textId="77777777" w:rsidR="0028677B" w:rsidRPr="008B26FE" w:rsidRDefault="0028677B" w:rsidP="0028677B">
            <w:pPr>
              <w:rPr>
                <w:rFonts w:eastAsia="Calibri"/>
                <w:sz w:val="22"/>
                <w:szCs w:val="22"/>
              </w:rPr>
            </w:pPr>
          </w:p>
          <w:p w14:paraId="720B7723"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CE67E0A" w14:textId="77777777"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w:t>
            </w:r>
            <w:r w:rsidRPr="0028677B">
              <w:rPr>
                <w:rFonts w:eastAsia="Calibri"/>
                <w:sz w:val="22"/>
                <w:szCs w:val="22"/>
              </w:rPr>
              <w:lastRenderedPageBreak/>
              <w:t>another or a highlighting the major differences between two things.</w:t>
            </w:r>
          </w:p>
          <w:p w14:paraId="4D593F88" w14:textId="717E1714" w:rsidR="0028677B" w:rsidRPr="0028677B" w:rsidRDefault="0028677B" w:rsidP="0028677B">
            <w:pPr>
              <w:pStyle w:val="ListParagraph"/>
              <w:numPr>
                <w:ilvl w:val="0"/>
                <w:numId w:val="6"/>
              </w:numPr>
              <w:rPr>
                <w:rFonts w:eastAsia="Calibri"/>
                <w:sz w:val="22"/>
                <w:szCs w:val="22"/>
              </w:rPr>
            </w:pPr>
            <w:r w:rsidRPr="0028677B">
              <w:rPr>
                <w:rFonts w:eastAsia="Calibri"/>
                <w:b/>
                <w:bCs/>
                <w:sz w:val="22"/>
                <w:szCs w:val="22"/>
              </w:rPr>
              <w:t>Transferal</w:t>
            </w:r>
            <w:r w:rsidRPr="0028677B">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48451E" w14:textId="77777777" w:rsidR="0028677B" w:rsidRPr="007023B1" w:rsidRDefault="0028677B" w:rsidP="0028677B">
            <w:pPr>
              <w:jc w:val="center"/>
              <w:rPr>
                <w:rFonts w:eastAsia="Calibri"/>
                <w:sz w:val="22"/>
                <w:szCs w:val="22"/>
              </w:rPr>
            </w:pPr>
            <w:r w:rsidRPr="007023B1">
              <w:rPr>
                <w:rFonts w:eastAsia="Calibri"/>
                <w:sz w:val="22"/>
                <w:szCs w:val="22"/>
              </w:rPr>
              <w:lastRenderedPageBreak/>
              <w:t>4</w:t>
            </w:r>
          </w:p>
          <w:p w14:paraId="73E7127B" w14:textId="28904446" w:rsidR="0028677B" w:rsidRPr="007023B1" w:rsidRDefault="0028677B" w:rsidP="0028677B">
            <w:pPr>
              <w:jc w:val="center"/>
              <w:rPr>
                <w:rFonts w:eastAsia="Calibri"/>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19809FF"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00C449F1" w:rsidR="0028677B" w:rsidRPr="007023B1" w:rsidRDefault="0028677B" w:rsidP="0028677B">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554EEA" w14:textId="77777777" w:rsidR="0028677B" w:rsidRPr="007023B1" w:rsidRDefault="0028677B" w:rsidP="0028677B">
            <w:pPr>
              <w:jc w:val="center"/>
              <w:rPr>
                <w:sz w:val="22"/>
                <w:szCs w:val="22"/>
              </w:rPr>
            </w:pPr>
            <w:r w:rsidRPr="007023B1">
              <w:rPr>
                <w:sz w:val="22"/>
                <w:szCs w:val="22"/>
              </w:rPr>
              <w:t>A x1</w:t>
            </w:r>
          </w:p>
          <w:p w14:paraId="0574BAE0" w14:textId="34C10881" w:rsidR="0028677B" w:rsidRPr="007023B1" w:rsidRDefault="0028677B" w:rsidP="0028677B">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C700340" w14:textId="77777777" w:rsidR="0028677B" w:rsidRPr="007023B1" w:rsidRDefault="0028677B" w:rsidP="0028677B">
            <w:pPr>
              <w:jc w:val="center"/>
              <w:rPr>
                <w:sz w:val="22"/>
                <w:szCs w:val="22"/>
              </w:rPr>
            </w:pPr>
            <w:r w:rsidRPr="007023B1">
              <w:rPr>
                <w:sz w:val="22"/>
                <w:szCs w:val="22"/>
              </w:rPr>
              <w:t>A __/</w:t>
            </w:r>
            <w:r>
              <w:rPr>
                <w:sz w:val="22"/>
                <w:szCs w:val="22"/>
              </w:rPr>
              <w:t xml:space="preserve"> 8</w:t>
            </w:r>
          </w:p>
          <w:p w14:paraId="6A31C517" w14:textId="2039AC9E" w:rsidR="0028677B" w:rsidRPr="007023B1" w:rsidRDefault="0028677B" w:rsidP="0028677B">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28677B" w:rsidRPr="007023B1" w14:paraId="4CA985D9"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8677B" w:rsidRPr="007E3502" w:rsidRDefault="0028677B" w:rsidP="0028677B">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8677B" w:rsidRPr="007E3502" w:rsidRDefault="0028677B" w:rsidP="0028677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28677B" w:rsidRPr="007E3502" w:rsidRDefault="0028677B" w:rsidP="0028677B">
            <w:pPr>
              <w:jc w:val="center"/>
              <w:rPr>
                <w:b/>
                <w:bCs/>
                <w:color w:val="auto"/>
              </w:rPr>
            </w:pPr>
            <w:r w:rsidRPr="007E3502">
              <w:rPr>
                <w:b/>
                <w:bCs/>
              </w:rPr>
              <w:t>A __/24</w:t>
            </w:r>
          </w:p>
          <w:p w14:paraId="16260C10" w14:textId="77777777" w:rsidR="0028677B" w:rsidRPr="007E3502" w:rsidRDefault="0028677B" w:rsidP="0028677B">
            <w:pPr>
              <w:jc w:val="center"/>
              <w:rPr>
                <w:b/>
                <w:bCs/>
                <w:color w:val="auto"/>
              </w:rPr>
            </w:pPr>
            <w:r w:rsidRPr="007E3502">
              <w:rPr>
                <w:b/>
                <w:bCs/>
              </w:rPr>
              <w:t>T __/48</w:t>
            </w:r>
          </w:p>
        </w:tc>
      </w:tr>
      <w:tr w:rsidR="0028677B" w:rsidRPr="007023B1" w14:paraId="64805948"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28677B" w:rsidRPr="007E3502" w:rsidRDefault="0028677B" w:rsidP="0028677B">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28677B" w:rsidRPr="007023B1" w:rsidRDefault="0028677B" w:rsidP="0028677B">
            <w:pPr>
              <w:rPr>
                <w:color w:val="auto"/>
              </w:rPr>
            </w:pPr>
            <w:r w:rsidRPr="007023B1">
              <w:rPr>
                <w:b/>
                <w:bCs/>
              </w:rPr>
              <w:t>Assessment submission is ordered</w:t>
            </w:r>
            <w:r w:rsidRPr="007023B1">
              <w:t xml:space="preserve"> and has a definite pattern to its construction. </w:t>
            </w:r>
            <w:r w:rsidRPr="007023B1">
              <w:rPr>
                <w:b/>
                <w:bCs/>
              </w:rPr>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8677B" w:rsidRPr="007023B1" w:rsidRDefault="0028677B" w:rsidP="0028677B">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8677B" w:rsidRPr="007023B1" w:rsidRDefault="0028677B" w:rsidP="0028677B">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8677B" w:rsidRPr="007023B1" w:rsidRDefault="0028677B" w:rsidP="0028677B">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28677B" w:rsidRPr="007023B1" w:rsidRDefault="0028677B" w:rsidP="0028677B">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8677B" w:rsidRPr="007023B1" w:rsidRDefault="0028677B" w:rsidP="0028677B">
            <w:pPr>
              <w:jc w:val="center"/>
              <w:rPr>
                <w:color w:val="auto"/>
              </w:rPr>
            </w:pPr>
            <w:r w:rsidRPr="007023B1">
              <w:t>__ / 8</w:t>
            </w:r>
          </w:p>
        </w:tc>
      </w:tr>
      <w:tr w:rsidR="0028677B" w:rsidRPr="007023B1" w14:paraId="20D278E1"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28677B" w:rsidRPr="007E3502" w:rsidRDefault="0028677B" w:rsidP="0028677B">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28677B" w:rsidRPr="007023B1" w:rsidRDefault="0028677B" w:rsidP="0028677B">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8677B" w:rsidRPr="007023B1" w:rsidRDefault="0028677B" w:rsidP="0028677B">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8677B" w:rsidRPr="007023B1" w:rsidRDefault="0028677B" w:rsidP="0028677B">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8677B" w:rsidRPr="007023B1" w:rsidRDefault="0028677B" w:rsidP="0028677B">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8677B" w:rsidRPr="007023B1" w:rsidRDefault="0028677B" w:rsidP="0028677B">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8677B" w:rsidRPr="007023B1" w:rsidRDefault="0028677B" w:rsidP="0028677B">
            <w:pPr>
              <w:jc w:val="center"/>
              <w:rPr>
                <w:color w:val="auto"/>
              </w:rPr>
            </w:pPr>
            <w:r w:rsidRPr="007023B1">
              <w:t>__ / 2</w:t>
            </w:r>
          </w:p>
        </w:tc>
      </w:tr>
      <w:tr w:rsidR="0028677B" w:rsidRPr="007023B1" w14:paraId="06857BBC"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8677B" w:rsidRPr="007023B1" w:rsidRDefault="0028677B" w:rsidP="0028677B"/>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28677B" w:rsidRPr="007E3502" w:rsidRDefault="0028677B" w:rsidP="0028677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8677B" w:rsidRPr="007E3502" w:rsidRDefault="0028677B" w:rsidP="0028677B">
            <w:pPr>
              <w:jc w:val="center"/>
              <w:rPr>
                <w:b/>
                <w:bCs/>
                <w:color w:val="auto"/>
              </w:rPr>
            </w:pPr>
            <w:r w:rsidRPr="007E3502">
              <w:rPr>
                <w:b/>
                <w:bCs/>
              </w:rPr>
              <w:t>__ /10</w:t>
            </w:r>
          </w:p>
        </w:tc>
      </w:tr>
      <w:tr w:rsidR="0028677B" w:rsidRPr="007023B1" w14:paraId="024E7D70" w14:textId="77777777" w:rsidTr="0028677B">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28677B" w:rsidRPr="007023B1" w:rsidRDefault="0028677B" w:rsidP="0028677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8677B" w:rsidRPr="007023B1" w:rsidRDefault="0028677B" w:rsidP="0028677B">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8677B" w:rsidRPr="007023B1" w:rsidRDefault="0028677B" w:rsidP="0028677B">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8677B" w:rsidRPr="007023B1" w:rsidRDefault="0028677B" w:rsidP="0028677B">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8677B" w:rsidRPr="007E3502" w:rsidRDefault="0028677B" w:rsidP="0028677B">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28677B" w:rsidRPr="007E3502" w:rsidRDefault="0028677B" w:rsidP="0028677B">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E858E4"/>
    <w:p w14:paraId="638EDEAC" w14:textId="77777777" w:rsidR="00F9021D" w:rsidRDefault="00F9021D" w:rsidP="00E858E4"/>
    <w:p w14:paraId="7B01463F" w14:textId="77777777" w:rsidR="00F9021D" w:rsidRDefault="00F9021D" w:rsidP="00E858E4"/>
    <w:p w14:paraId="7AF0CFF3" w14:textId="77777777" w:rsidR="00F9021D" w:rsidRDefault="00F9021D" w:rsidP="00E858E4"/>
    <w:p w14:paraId="0366A13B" w14:textId="77777777" w:rsidR="00F9021D" w:rsidRDefault="00F9021D" w:rsidP="00E858E4"/>
    <w:p w14:paraId="134402F8" w14:textId="77777777" w:rsidR="00F9021D" w:rsidRDefault="00F9021D" w:rsidP="00E858E4"/>
    <w:p w14:paraId="33328FDA" w14:textId="77777777" w:rsidR="00F9021D" w:rsidRDefault="00F9021D" w:rsidP="00E858E4"/>
    <w:p w14:paraId="35C57B08" w14:textId="77777777" w:rsidR="00F9021D" w:rsidRPr="00F00796" w:rsidRDefault="00F9021D" w:rsidP="00386405">
      <w:pPr>
        <w:pStyle w:val="Heading2"/>
      </w:pPr>
      <w:r w:rsidRPr="00F00796">
        <w:t xml:space="preserve">VET Competencies </w:t>
      </w:r>
    </w:p>
    <w:p w14:paraId="740DBDC4" w14:textId="77777777" w:rsidR="00F9021D" w:rsidRDefault="00F9021D" w:rsidP="00E858E4"/>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E858E4">
            <w:r w:rsidRPr="00607578">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E858E4">
            <w:r w:rsidRPr="00607578">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E858E4">
            <w:r w:rsidRPr="00607578">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E858E4">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E858E4">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E858E4">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E858E4">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E858E4">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E858E4">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E858E4">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E858E4">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E858E4">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E858E4">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E858E4">
            <w:pPr>
              <w:rPr>
                <w:highlight w:val="yellow"/>
              </w:rPr>
            </w:pPr>
            <w:r w:rsidRPr="00B04B85">
              <w:rPr>
                <w:highlight w:val="yellow"/>
              </w:rPr>
              <w:t>Participation in organised IT activity &amp; researching &amp; creating report</w:t>
            </w:r>
          </w:p>
        </w:tc>
      </w:tr>
    </w:tbl>
    <w:p w14:paraId="7D0F5EC0" w14:textId="77777777" w:rsidR="00F9021D" w:rsidRDefault="00F9021D" w:rsidP="00E858E4"/>
    <w:p w14:paraId="51B2D7CC" w14:textId="77777777" w:rsidR="00F9021D" w:rsidRDefault="00F9021D" w:rsidP="00E858E4"/>
    <w:p w14:paraId="550D8440" w14:textId="77777777" w:rsidR="00F9021D" w:rsidRPr="00CF2154" w:rsidRDefault="00F9021D" w:rsidP="00E858E4"/>
    <w:p w14:paraId="75A976F4" w14:textId="1532306E" w:rsidR="0033219C" w:rsidRPr="00F9021D" w:rsidRDefault="0033219C" w:rsidP="00E858E4"/>
    <w:sectPr w:rsidR="0033219C" w:rsidRPr="00F9021D" w:rsidSect="004B143D">
      <w:footerReference w:type="even" r:id="rId15"/>
      <w:footerReference w:type="default" r:id="rId16"/>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1643F6" w14:textId="77777777" w:rsidR="00575EE8" w:rsidRDefault="00575EE8" w:rsidP="00E858E4">
      <w:r>
        <w:separator/>
      </w:r>
    </w:p>
  </w:endnote>
  <w:endnote w:type="continuationSeparator" w:id="0">
    <w:p w14:paraId="29D80690" w14:textId="77777777" w:rsidR="00575EE8" w:rsidRDefault="00575EE8" w:rsidP="00E858E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rsidP="00E858E4">
    <w:pPr>
      <w:pStyle w:val="Footer"/>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rsidP="00E858E4">
    <w:pPr>
      <w:pStyle w:val="Footer"/>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A8C32E" w14:textId="77777777" w:rsidR="00575EE8" w:rsidRDefault="00575EE8" w:rsidP="00E858E4">
      <w:r>
        <w:separator/>
      </w:r>
    </w:p>
  </w:footnote>
  <w:footnote w:type="continuationSeparator" w:id="0">
    <w:p w14:paraId="4892EF92" w14:textId="77777777" w:rsidR="00575EE8" w:rsidRDefault="00575EE8" w:rsidP="00E858E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2910BAB0"/>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69F64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1E724FF"/>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5" w15:restartNumberingAfterBreak="0">
    <w:nsid w:val="00451386"/>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5C5B507"/>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0CF13C0"/>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003D6BB6"/>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643506977">
    <w:abstractNumId w:val="4"/>
  </w:num>
  <w:num w:numId="6" w16cid:durableId="1544245104">
    <w:abstractNumId w:val="5"/>
  </w:num>
  <w:num w:numId="6" w16cid:durableId="1983346553">
    <w:abstractNumId w:val="5"/>
  </w:num>
  <w:num w:numId="6" w16cid:durableId="1003312277">
    <w:abstractNumId w:val="5"/>
  </w:num>
  <w:num w:numId="6" w16cid:durableId="1553692720">
    <w:abstractNumId w:val="5"/>
  </w:num>
  <w:num w:numId="6" w16cid:durableId="131291700">
    <w:abstractNumId w:val="5"/>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ixqAR4rdQcsAAAA"/>
  </w:docVars>
  <w:rsids>
    <w:rsidRoot w:val="0045606E"/>
    <w:rsid w:val="00112B08"/>
    <w:rsid w:val="001A4753"/>
    <w:rsid w:val="00276EE3"/>
    <w:rsid w:val="00293B69"/>
    <w:rsid w:val="002F15AB"/>
    <w:rsid w:val="0033219C"/>
    <w:rsid w:val="00383100"/>
    <w:rsid w:val="00386405"/>
    <w:rsid w:val="0045606E"/>
    <w:rsid w:val="0048617B"/>
    <w:rsid w:val="00492A13"/>
    <w:rsid w:val="004B3EB1"/>
    <w:rsid w:val="00505A30"/>
    <w:rsid w:val="00517B5C"/>
    <w:rsid w:val="00575EE8"/>
    <w:rsid w:val="006171FE"/>
    <w:rsid w:val="00644A22"/>
    <w:rsid w:val="00681A17"/>
    <w:rsid w:val="007C3C47"/>
    <w:rsid w:val="00864C3D"/>
    <w:rsid w:val="00897DE0"/>
    <w:rsid w:val="008C67F8"/>
    <w:rsid w:val="00911880"/>
    <w:rsid w:val="0095369D"/>
    <w:rsid w:val="00A4345F"/>
    <w:rsid w:val="00AF437D"/>
    <w:rsid w:val="00B92B58"/>
    <w:rsid w:val="00C249EC"/>
    <w:rsid w:val="00D60DE2"/>
    <w:rsid w:val="00D610A0"/>
    <w:rsid w:val="00DB7326"/>
    <w:rsid w:val="00DC3C0F"/>
    <w:rsid w:val="00E858E4"/>
    <w:rsid w:val="00EB192E"/>
    <w:rsid w:val="00F9021D"/>
    <w:rsid w:val="00FA28C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58E4"/>
    <w:pPr>
      <w:suppressAutoHyphens/>
      <w:spacing w:after="0" w:line="100" w:lineRule="atLeast"/>
    </w:pPr>
    <w:rPr>
      <w:rFonts w:eastAsia="Times New Roman" w:cstheme="minorHAnsi"/>
      <w:color w:val="000000"/>
      <w:kern w:val="1"/>
      <w:sz w:val="24"/>
      <w:szCs w:val="24"/>
      <w:lang w:eastAsia="en-AU"/>
    </w:rPr>
  </w:style>
  <w:style w:type="paragraph" w:styleId="Heading1">
    <w:name w:val="heading 1"/>
    <w:basedOn w:val="Normal"/>
    <w:next w:val="BodyText"/>
    <w:link w:val="Heading1Char"/>
    <w:qFormat/>
    <w:rsid w:val="00864C3D"/>
    <w:pPr>
      <w:shd w:val="clear" w:color="auto" w:fill="FFFFFF"/>
      <w:suppressAutoHyphens w:val="0"/>
      <w:spacing w:after="240" w:line="240" w:lineRule="auto"/>
      <w:outlineLvl w:val="0"/>
    </w:pPr>
    <w:rPr>
      <w:b/>
      <w:bCs/>
      <w:color w:val="24292F"/>
      <w:kern w:val="0"/>
      <w:sz w:val="36"/>
      <w:szCs w:val="36"/>
    </w:rPr>
  </w:style>
  <w:style w:type="paragraph" w:styleId="Heading2">
    <w:name w:val="heading 2"/>
    <w:basedOn w:val="Normal"/>
    <w:next w:val="BodyText"/>
    <w:link w:val="Heading2Char"/>
    <w:qFormat/>
    <w:rsid w:val="00386405"/>
    <w:pPr>
      <w:keepNext/>
      <w:keepLines/>
      <w:numPr>
        <w:ilvl w:val="1"/>
        <w:numId w:val="1"/>
      </w:numPr>
      <w:spacing w:before="200"/>
      <w:outlineLvl w:val="1"/>
    </w:pPr>
    <w:rPr>
      <w:b/>
      <w:bCs/>
      <w:color w:val="auto"/>
      <w:sz w:val="28"/>
      <w:szCs w:val="28"/>
    </w:rPr>
  </w:style>
  <w:style w:type="paragraph" w:styleId="Heading5">
    <w:name w:val="heading 5"/>
    <w:basedOn w:val="Normal"/>
    <w:next w:val="BodyText"/>
    <w:link w:val="Heading5Char"/>
    <w:qFormat/>
    <w:rsid w:val="00386405"/>
    <w:pPr>
      <w:numPr>
        <w:ilvl w:val="4"/>
        <w:numId w:val="1"/>
      </w:numPr>
      <w:spacing w:before="240" w:after="60"/>
      <w:outlineLvl w:val="4"/>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864C3D"/>
    <w:rPr>
      <w:rFonts w:eastAsia="Times New Roman" w:cstheme="minorHAnsi"/>
      <w:b/>
      <w:bCs/>
      <w:color w:val="24292F"/>
      <w:sz w:val="36"/>
      <w:szCs w:val="36"/>
      <w:shd w:val="clear" w:color="auto" w:fill="FFFFFF"/>
      <w:lang w:eastAsia="en-AU"/>
    </w:rPr>
  </w:style>
  <w:style w:type="character" w:customStyle="1" w:styleId="Heading2Char">
    <w:name w:val="Heading 2 Char"/>
    <w:basedOn w:val="DefaultParagraphFont"/>
    <w:link w:val="Heading2"/>
    <w:rsid w:val="00386405"/>
    <w:rPr>
      <w:rFonts w:eastAsia="Times New Roman" w:cstheme="minorHAnsi"/>
      <w:b/>
      <w:bCs/>
      <w:kern w:val="1"/>
      <w:sz w:val="28"/>
      <w:szCs w:val="28"/>
      <w:lang w:eastAsia="en-AU"/>
    </w:rPr>
  </w:style>
  <w:style w:type="character" w:customStyle="1" w:styleId="Heading5Char">
    <w:name w:val="Heading 5 Char"/>
    <w:basedOn w:val="DefaultParagraphFont"/>
    <w:link w:val="Heading5"/>
    <w:rsid w:val="00386405"/>
    <w:rPr>
      <w:rFonts w:eastAsia="Times New Roman" w:cstheme="minorHAnsi"/>
      <w:b/>
      <w:bCs/>
      <w:i/>
      <w:iCs/>
      <w:color w:val="000000"/>
      <w:kern w:val="1"/>
      <w:sz w:val="24"/>
      <w:szCs w:val="24"/>
      <w:lang w:eastAsia="en-AU"/>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unhideWhenUsed/>
    <w:rsid w:val="00F9021D"/>
    <w:pPr>
      <w:spacing w:after="120"/>
    </w:pPr>
  </w:style>
  <w:style w:type="character" w:customStyle="1" w:styleId="BodyTextChar">
    <w:name w:val="Body Text Char"/>
    <w:basedOn w:val="DefaultParagraphFont"/>
    <w:link w:val="BodyText"/>
    <w:uiPriority w:val="99"/>
    <w:rsid w:val="00F9021D"/>
    <w:rPr>
      <w:rFonts w:ascii="Arial" w:eastAsia="Times New Roman" w:hAnsi="Arial" w:cs="Arial"/>
      <w:color w:val="000000"/>
      <w:kern w:val="1"/>
      <w:sz w:val="24"/>
      <w:szCs w:val="24"/>
      <w:lang w:eastAsia="ar-SA"/>
    </w:rPr>
  </w:style>
  <w:style w:type="paragraph" w:styleId="ListParagraph">
    <w:name w:val="List Paragraph"/>
    <w:basedOn w:val="Normal"/>
    <w:uiPriority w:val="34"/>
    <w:qFormat/>
    <w:rsid w:val="00E858E4"/>
    <w:pPr>
      <w:ind w:left="720"/>
      <w:contextualSpacing/>
    </w:pPr>
  </w:style>
  <w:style w:type="paragraph" w:styleId="Title">
    <w:name w:val="Title"/>
    <w:basedOn w:val="Heading1"/>
    <w:next w:val="Normal"/>
    <w:link w:val="TitleChar"/>
    <w:uiPriority w:val="10"/>
    <w:qFormat/>
    <w:rsid w:val="00112B08"/>
  </w:style>
  <w:style w:type="character" w:customStyle="1" w:styleId="TitleChar">
    <w:name w:val="Title Char"/>
    <w:basedOn w:val="DefaultParagraphFont"/>
    <w:link w:val="Title"/>
    <w:uiPriority w:val="10"/>
    <w:rsid w:val="00112B08"/>
    <w:rPr>
      <w:rFonts w:eastAsia="Times New Roman" w:cstheme="minorHAnsi"/>
      <w:b/>
      <w:bCs/>
      <w:color w:val="24292F"/>
      <w:sz w:val="36"/>
      <w:szCs w:val="36"/>
      <w:shd w:val="clear" w:color="auto" w:fill="FFFFFF"/>
      <w:lang w:eastAsia="en-AU"/>
    </w:rPr>
  </w:style>
  <w:style w:type="character" w:styleId="Emphasis">
    <w:name w:val="Emphasis"/>
    <w:basedOn w:val="DefaultParagraphFont"/>
    <w:uiPriority w:val="20"/>
    <w:qFormat/>
    <w:rsid w:val="00B92B58"/>
    <w:rPr>
      <w:i/>
      <w:iCs/>
      <w:sz w:val="22"/>
      <w:szCs w:val="22"/>
    </w:rPr>
  </w:style>
  <w:style w:type="character" w:styleId="Hyperlink">
    <w:name w:val="Hyperlink"/>
    <w:basedOn w:val="DefaultParagraphFont"/>
    <w:uiPriority w:val="99"/>
    <w:unhideWhenUsed/>
    <w:rsid w:val="00864C3D"/>
    <w:rPr>
      <w:color w:val="0563C1" w:themeColor="hyperlink"/>
      <w:u w:val="single"/>
    </w:rPr>
  </w:style>
  <w:style w:type="character" w:styleId="UnresolvedMention">
    <w:name w:val="Unresolved Mention"/>
    <w:basedOn w:val="DefaultParagraphFont"/>
    <w:uiPriority w:val="99"/>
    <w:semiHidden/>
    <w:unhideWhenUsed/>
    <w:rsid w:val="00864C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pep8.org/"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google/styleguide/blob/gh-pages/docguide/style.md"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s://docs.arduino.cc/learn/contributions/arduino-library-style-guide"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https://lh3.googleusercontent.com/UvTN07xKpiWvGslWdEcQU5ZKpoYDQ97wL2qTq0Et6rurreTYpAIPBZdWPIKeZlH5KZ3XvsryHCEfgcX3SMdiM_ZZABWk94ICJnZ84sFz3cilDnoJ-LHK5kablj7yxX3uCNI0QF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6</TotalTime>
  <Pages>8</Pages>
  <Words>1522</Words>
  <Characters>8676</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9</cp:revision>
  <dcterms:created xsi:type="dcterms:W3CDTF">2022-05-04T22:46:00Z</dcterms:created>
  <dcterms:modified xsi:type="dcterms:W3CDTF">2022-06-14T10:23:00Z</dcterms:modified>
</cp:coreProperties>
</file>